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r>
        <w:softHyphen/>
      </w:r>
      <w:r>
        <w:softHyphen/>
      </w:r>
      <w:r w:rsidR="00525C27">
        <w:br/>
      </w:r>
      <w:r w:rsidR="00CE194A" w:rsidRPr="00CE194A">
        <mc:AlternateContent>
          <mc:Choice Requires="wps">
            <w:drawing>
              <wp:anchor distT="0" distB="0" distL="114300" distR="114300" simplePos="0" relativeHeight="251659264" behindDoc="0" locked="0" layoutInCell="1" allowOverlap="1" wp14:anchorId="7CE4F8B5" wp14:editId="77262214">
                <wp:simplePos x="0" y="0"/>
                <wp:positionH relativeFrom="margin">
                  <wp:posOffset>2056130</wp:posOffset>
                </wp:positionH>
                <wp:positionV relativeFrom="page">
                  <wp:posOffset>1094740</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ED00BE" w:rsidRDefault="00CE194A" w:rsidP="00CE194A">
                            <w:pPr>
                              <w:jc w:val="center"/>
                              <w:rPr>
                                <w:rFonts w:ascii="Arial" w:hAnsi="Arial" w:cs="Arial"/>
                                <w:b/>
                                <w:sz w:val="36"/>
                                <w:szCs w:val="36"/>
                              </w:rPr>
                            </w:pPr>
                            <w:r>
                              <w:rPr>
                                <w:rFonts w:ascii="Arial" w:hAnsi="Arial" w:cs="Arial"/>
                                <w:b/>
                                <w:sz w:val="36"/>
                                <w:szCs w:val="36"/>
                              </w:rPr>
                              <w:t>PADDLE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3" o:spid="_x0000_s1026" type="#_x0000_t202" style="position:absolute;margin-left:161.9pt;margin-top:86.2pt;width:256.4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" filled="f" stroked="f">
                <v:textbox>
                  <w:txbxContent>
                    <w:p w:rsidR="00CE194A" w:rsidRPr="00ED00BE" w:rsidRDefault="00CE194A" w:rsidP="00CE194A">
                      <w:pPr>
                        <w:jc w:val="center"/>
                        <w:rPr>
                          <w:rFonts w:ascii="Arial" w:hAnsi="Arial" w:cs="Arial"/>
                          <w:b/>
                          <w:sz w:val="36"/>
                          <w:szCs w:val="36"/>
                        </w:rPr>
                      </w:pPr>
                      <w:r>
                        <w:rPr>
                          <w:rFonts w:ascii="Arial" w:hAnsi="Arial" w:cs="Arial"/>
                          <w:b/>
                          <w:sz w:val="36"/>
                          <w:szCs w:val="36"/>
                        </w:rPr>
                        <w:t>PADDLE IT UP</w:t>
                      </w:r>
                    </w:p>
                  </w:txbxContent>
                </v:textbox>
                <w10:wrap type="square" anchorx="margin" anchory="page"/>
              </v:shape>
            </w:pict>
          </mc:Fallback>
        </mc:AlternateContent>
      </w:r>
      <w:r w:rsidR="00CE194A" w:rsidRPr="00CE194A">
        <mc:AlternateContent>
          <mc:Choice Requires="wpg">
            <w:drawing>
              <wp:anchor distT="0" distB="0" distL="114300" distR="114300" simplePos="0" relativeHeight="251660288" behindDoc="0" locked="0" layoutInCell="1" allowOverlap="1" wp14:anchorId="5E130D89" wp14:editId="1BFB1C7C">
                <wp:simplePos x="0" y="0"/>
                <wp:positionH relativeFrom="column">
                  <wp:posOffset>274320</wp:posOffset>
                </wp:positionH>
                <wp:positionV relativeFrom="paragraph">
                  <wp:posOffset>1101725</wp:posOffset>
                </wp:positionV>
                <wp:extent cx="4147820" cy="1605915"/>
                <wp:effectExtent l="0" t="0" r="0" b="0"/>
                <wp:wrapThrough wrapText="bothSides">
                  <wp:wrapPolygon edited="0">
                    <wp:start x="0" y="0"/>
                    <wp:lineTo x="0" y="3758"/>
                    <wp:lineTo x="132" y="21181"/>
                    <wp:lineTo x="21296" y="21181"/>
                    <wp:lineTo x="21428" y="3075"/>
                    <wp:lineTo x="10185" y="0"/>
                    <wp:lineTo x="0" y="0"/>
                  </wp:wrapPolygon>
                </wp:wrapThrough>
                <wp:docPr id="155" name="Group 155"/>
                <wp:cNvGraphicFramePr/>
                <a:graphic xmlns:a="http://schemas.openxmlformats.org/drawingml/2006/main">
                  <a:graphicData uri="http://schemas.microsoft.com/office/word/2010/wordprocessingGroup">
                    <wpg:wgp>
                      <wpg:cNvGrpSpPr/>
                      <wpg:grpSpPr>
                        <a:xfrm>
                          <a:off x="0" y="0"/>
                          <a:ext cx="4147820" cy="1605915"/>
                          <a:chOff x="0" y="0"/>
                          <a:chExt cx="4147820" cy="1605915"/>
                        </a:xfrm>
                      </wpg:grpSpPr>
                      <pic:pic xmlns:pic="http://schemas.openxmlformats.org/drawingml/2006/picture">
                        <pic:nvPicPr>
                          <pic:cNvPr id="131" name="Picture 13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134" name="Straight Connector 134"/>
                        <wps:cNvCnPr/>
                        <wps:spPr>
                          <a:xfrm>
                            <a:off x="0" y="26543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139" name="Text Box 139"/>
                        <wps:cNvSpPr txBox="1"/>
                        <wps:spPr>
                          <a:xfrm>
                            <a:off x="8890" y="301625"/>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5B2451" w:rsidRDefault="00CE194A" w:rsidP="00CE194A">
                              <w:pPr>
                                <w:pStyle w:val="Header"/>
                                <w:numPr>
                                  <w:ilvl w:val="0"/>
                                  <w:numId w:val="40"/>
                                </w:numPr>
                              </w:pPr>
                              <w:r>
                                <w:rPr>
                                  <w:rFonts w:ascii="Arial" w:hAnsi="Arial" w:cs="Arial"/>
                                  <w:b/>
                                  <w:sz w:val="22"/>
                                  <w:szCs w:val="22"/>
                                </w:rPr>
                                <w:t xml:space="preserve">Skill: </w:t>
                              </w:r>
                              <w:r>
                                <w:rPr>
                                  <w:rFonts w:ascii="Arial" w:hAnsi="Arial"/>
                                  <w:sz w:val="22"/>
                                  <w:szCs w:val="22"/>
                                </w:rPr>
                                <w:t>I will strike the balloon upward using a paddle.</w:t>
                              </w:r>
                            </w:p>
                            <w:p w:rsidR="00CE194A" w:rsidRPr="002E2F38" w:rsidRDefault="00CE194A" w:rsidP="00CE194A">
                              <w:pPr>
                                <w:pStyle w:val="Header"/>
                                <w:numPr>
                                  <w:ilvl w:val="0"/>
                                  <w:numId w:val="40"/>
                                </w:numPr>
                              </w:pPr>
                              <w:r>
                                <w:rPr>
                                  <w:rFonts w:ascii="Arial" w:hAnsi="Arial" w:cs="Arial"/>
                                  <w:b/>
                                  <w:sz w:val="22"/>
                                  <w:szCs w:val="22"/>
                                </w:rPr>
                                <w:t xml:space="preserve">Cognitive: </w:t>
                              </w:r>
                              <w:r>
                                <w:rPr>
                                  <w:rFonts w:ascii="Arial" w:hAnsi="Arial" w:cs="Arial"/>
                                  <w:sz w:val="22"/>
                                  <w:szCs w:val="22"/>
                                </w:rPr>
                                <w:t>I will describe what safe participation with a paddle or racket looks like.</w:t>
                              </w:r>
                            </w:p>
                            <w:p w:rsidR="00CE194A" w:rsidRPr="002E2F38" w:rsidRDefault="00CE194A" w:rsidP="00CE194A">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CE194A" w:rsidRPr="002E2F38" w:rsidRDefault="00CE194A" w:rsidP="00CE194A">
                              <w:pPr>
                                <w:pStyle w:val="Header"/>
                                <w:numPr>
                                  <w:ilvl w:val="0"/>
                                  <w:numId w:val="40"/>
                                </w:numPr>
                              </w:pPr>
                              <w:r w:rsidRPr="002E2F38">
                                <w:rPr>
                                  <w:rFonts w:ascii="Arial" w:hAnsi="Arial" w:cs="Arial"/>
                                  <w:b/>
                                  <w:sz w:val="22"/>
                                  <w:szCs w:val="22"/>
                                </w:rPr>
                                <w:t xml:space="preserve">Personal &amp; Social Responsibility: </w:t>
                              </w:r>
                              <w:r>
                                <w:rPr>
                                  <w:rFonts w:ascii="Arial" w:hAnsi="Arial"/>
                                  <w:sz w:val="22"/>
                                  <w:szCs w:val="22"/>
                                </w:rPr>
                                <w:t>I will work safely with physical education equipment.</w:t>
                              </w:r>
                            </w:p>
                            <w:p w:rsidR="00CE194A" w:rsidRDefault="00CE194A" w:rsidP="00CE194A">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55" o:spid="_x0000_s1027" style="position:absolute;margin-left:21.6pt;margin-top:86.75pt;width:326.6pt;height:126.45pt;z-index:251660288" coordsize="4147820,160591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">
                <v:shape id="Picture 131"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Ap&#10;hsPDAAAA3AAAAA8AAABkcnMvZG93bnJldi54bWxET8lqwzAQvQfyD2IKvSWyWyjBiRxKIEtbSlZ6&#10;HqyxZWqNXEtN3L+PAoXc5vHWmc1724gzdb52rCAdJyCIC6drrhScjsvRBIQPyBobx6TgjzzM8+Fg&#10;hpl2F97T+RAqEUPYZ6jAhNBmUvrCkEU/di1x5ErXWQwRdpXUHV5iuG3kU5K8SIs1xwaDLS0MFd+H&#10;X6ugT6u31aTdmZ/SJNvF5/rr4323UurxoX+dggjUh7v4373Rcf5zCrdn4gUyvw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0CmGw8MAAADcAAAADwAAAAAAAAAAAAAAAACcAgAA&#10;ZHJzL2Rvd25yZXYueG1sUEsFBgAAAAAEAAQA9wAAAIwDAAAAAA==&#10;">
                  <v:imagedata r:id="rId10" o:title=""/>
                  <v:path arrowok="t"/>
                </v:shape>
                <v:line id="Straight Connector 134"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K4AMMAAADcAAAADwAAAGRycy9kb3ducmV2LnhtbERPTU8CMRC9m/AfmiHxJl1B0SwUAsYl&#10;hAOJq3KebMfthu10aSus/56amHibl/c582VvW3EmHxrHCu5HGQjiyumGawUf78XdM4gQkTW2jknB&#10;DwVYLgY3c8y1u/AbnctYixTCIUcFJsYulzJUhiyGkeuIE/flvMWYoK+l9nhJ4baV4yybSosNpwaD&#10;Hb0Yqo7lt1XwZIvXTVkTPh7McVN8+t1+sj4pdTvsVzMQkfr4L/5zb3WaP3mA32fSBXJxB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nCuADDAAAA3AAAAA8AAAAAAAAAAAAA&#10;AAAAoQIAAGRycy9kb3ducmV2LnhtbFBLBQYAAAAABAAEAPkAAACRAwAAAAA=&#10;" strokecolor="#ffb81c" strokeweight=".5pt"/>
                <v:shape id="Text Box 139" o:spid="_x0000_s1030" type="#_x0000_t202" style="position:absolute;left:8890;top:301625;width:4138930;height:13042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BnzAwQAA&#10;ANwAAAAPAAAAZHJzL2Rvd25yZXYueG1sRE9Ni8IwEL0L/ocwgrc1cdVl7RplUQRPiu4q7G1oxrbY&#10;TEoTbf33RljwNo/3ObNFa0txo9oXjjUMBwoEcepMwZmG35/12ycIH5ANlo5Jw508LObdzgwT4xre&#10;0+0QMhFD2CeoIQ+hSqT0aU4W/cBVxJE7u9piiLDOpKmxieG2lO9KfUiLBceGHCta5pReDler4bg9&#10;/53Gapet7KRqXKsk26nUut9rv79ABGrDS/zv3pg4fzSF5zPxAjl/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swZ8wMEAAADcAAAADwAAAAAAAAAAAAAAAACXAgAAZHJzL2Rvd25y&#10;ZXYueG1sUEsFBgAAAAAEAAQA9QAAAIUDAAAAAA==&#10;" filled="f" stroked="f">
                  <v:textbox>
                    <w:txbxContent>
                      <w:p w:rsidR="00CE194A" w:rsidRPr="005B2451" w:rsidRDefault="00CE194A" w:rsidP="00CE194A">
                        <w:pPr>
                          <w:pStyle w:val="Header"/>
                          <w:numPr>
                            <w:ilvl w:val="0"/>
                            <w:numId w:val="40"/>
                          </w:numPr>
                        </w:pPr>
                        <w:r>
                          <w:rPr>
                            <w:rFonts w:ascii="Arial" w:hAnsi="Arial" w:cs="Arial"/>
                            <w:b/>
                            <w:sz w:val="22"/>
                            <w:szCs w:val="22"/>
                          </w:rPr>
                          <w:t xml:space="preserve">Skill: </w:t>
                        </w:r>
                        <w:r>
                          <w:rPr>
                            <w:rFonts w:ascii="Arial" w:hAnsi="Arial"/>
                            <w:sz w:val="22"/>
                            <w:szCs w:val="22"/>
                          </w:rPr>
                          <w:t>I will strike the balloon upward using a paddle.</w:t>
                        </w:r>
                      </w:p>
                      <w:p w:rsidR="00CE194A" w:rsidRPr="002E2F38" w:rsidRDefault="00CE194A" w:rsidP="00CE194A">
                        <w:pPr>
                          <w:pStyle w:val="Header"/>
                          <w:numPr>
                            <w:ilvl w:val="0"/>
                            <w:numId w:val="40"/>
                          </w:numPr>
                        </w:pPr>
                        <w:r>
                          <w:rPr>
                            <w:rFonts w:ascii="Arial" w:hAnsi="Arial" w:cs="Arial"/>
                            <w:b/>
                            <w:sz w:val="22"/>
                            <w:szCs w:val="22"/>
                          </w:rPr>
                          <w:t xml:space="preserve">Cognitive: </w:t>
                        </w:r>
                        <w:r>
                          <w:rPr>
                            <w:rFonts w:ascii="Arial" w:hAnsi="Arial" w:cs="Arial"/>
                            <w:sz w:val="22"/>
                            <w:szCs w:val="22"/>
                          </w:rPr>
                          <w:t>I will describe what safe participation with a paddle or racket looks like.</w:t>
                        </w:r>
                      </w:p>
                      <w:p w:rsidR="00CE194A" w:rsidRPr="002E2F38" w:rsidRDefault="00CE194A" w:rsidP="00CE194A">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CE194A" w:rsidRPr="002E2F38" w:rsidRDefault="00CE194A" w:rsidP="00CE194A">
                        <w:pPr>
                          <w:pStyle w:val="Header"/>
                          <w:numPr>
                            <w:ilvl w:val="0"/>
                            <w:numId w:val="40"/>
                          </w:numPr>
                        </w:pPr>
                        <w:r w:rsidRPr="002E2F38">
                          <w:rPr>
                            <w:rFonts w:ascii="Arial" w:hAnsi="Arial" w:cs="Arial"/>
                            <w:b/>
                            <w:sz w:val="22"/>
                            <w:szCs w:val="22"/>
                          </w:rPr>
                          <w:t xml:space="preserve">Personal &amp; Social Responsibility: </w:t>
                        </w:r>
                        <w:r>
                          <w:rPr>
                            <w:rFonts w:ascii="Arial" w:hAnsi="Arial"/>
                            <w:sz w:val="22"/>
                            <w:szCs w:val="22"/>
                          </w:rPr>
                          <w:t>I will work safely with physical education equipment.</w:t>
                        </w:r>
                      </w:p>
                      <w:p w:rsidR="00CE194A" w:rsidRDefault="00CE194A" w:rsidP="00CE194A">
                        <w:pPr>
                          <w:pStyle w:val="Header"/>
                          <w:ind w:left="360"/>
                        </w:pPr>
                      </w:p>
                    </w:txbxContent>
                  </v:textbox>
                </v:shape>
                <w10:wrap type="through"/>
              </v:group>
            </w:pict>
          </mc:Fallback>
        </mc:AlternateContent>
      </w:r>
      <w:r w:rsidR="00CE194A" w:rsidRPr="00CE194A">
        <mc:AlternateContent>
          <mc:Choice Requires="wpg">
            <w:drawing>
              <wp:anchor distT="0" distB="0" distL="114300" distR="114300" simplePos="0" relativeHeight="251661312" behindDoc="0" locked="0" layoutInCell="1" allowOverlap="1" wp14:anchorId="5BE5F4A0" wp14:editId="1FE675B8">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244" name="Group 244"/>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132" name="Picture 13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135" name="Straight Connector 135"/>
                        <wps:cNvCnPr/>
                        <wps:spPr>
                          <a:xfrm>
                            <a:off x="0" y="26543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140" name="Text Box 140"/>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5B2451" w:rsidRDefault="00CE194A" w:rsidP="00CE194A">
                              <w:pPr>
                                <w:pStyle w:val="Header"/>
                                <w:numPr>
                                  <w:ilvl w:val="0"/>
                                  <w:numId w:val="41"/>
                                </w:numPr>
                              </w:pPr>
                              <w:r>
                                <w:rPr>
                                  <w:rFonts w:ascii="Arial" w:hAnsi="Arial" w:cs="Arial"/>
                                  <w:sz w:val="22"/>
                                  <w:szCs w:val="22"/>
                                </w:rPr>
                                <w:t>Hold Paddle with a Hand-Shake Grip</w:t>
                              </w:r>
                            </w:p>
                            <w:p w:rsidR="00CE194A" w:rsidRPr="008C7539" w:rsidRDefault="00CE194A" w:rsidP="00CE194A">
                              <w:pPr>
                                <w:pStyle w:val="Header"/>
                                <w:numPr>
                                  <w:ilvl w:val="0"/>
                                  <w:numId w:val="41"/>
                                </w:numPr>
                              </w:pPr>
                              <w:r>
                                <w:rPr>
                                  <w:rFonts w:ascii="Arial" w:hAnsi="Arial" w:cs="Arial"/>
                                  <w:sz w:val="22"/>
                                  <w:szCs w:val="22"/>
                                </w:rPr>
                                <w:t>Keep Wrist Firm</w:t>
                              </w:r>
                            </w:p>
                            <w:p w:rsidR="00CE194A" w:rsidRPr="008C7539" w:rsidRDefault="00CE194A" w:rsidP="00CE194A">
                              <w:pPr>
                                <w:pStyle w:val="Header"/>
                                <w:numPr>
                                  <w:ilvl w:val="0"/>
                                  <w:numId w:val="41"/>
                                </w:numPr>
                              </w:pPr>
                              <w:r>
                                <w:rPr>
                                  <w:rFonts w:ascii="Arial" w:hAnsi="Arial" w:cs="Arial"/>
                                  <w:sz w:val="22"/>
                                  <w:szCs w:val="22"/>
                                </w:rPr>
                                <w:t>Paddle Flat (Parallel with Ground)</w:t>
                              </w:r>
                            </w:p>
                            <w:p w:rsidR="00CE194A" w:rsidRPr="002E2F38" w:rsidRDefault="00CE194A" w:rsidP="00CE194A">
                              <w:pPr>
                                <w:pStyle w:val="Header"/>
                                <w:numPr>
                                  <w:ilvl w:val="0"/>
                                  <w:numId w:val="41"/>
                                </w:numPr>
                              </w:pPr>
                              <w:r>
                                <w:rPr>
                                  <w:rFonts w:ascii="Arial" w:hAnsi="Arial" w:cs="Arial"/>
                                  <w:sz w:val="22"/>
                                  <w:szCs w:val="22"/>
                                </w:rPr>
                                <w:t>Strike Balloon Up in Front of Body</w:t>
                              </w:r>
                            </w:p>
                            <w:p w:rsidR="00CE194A" w:rsidRPr="005B2451" w:rsidRDefault="00CE194A" w:rsidP="00CE194A"/>
                            <w:p w:rsidR="00CE194A" w:rsidRDefault="00CE194A" w:rsidP="00CE194A">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44" o:spid="_x0000_s1031" style="position:absolute;margin-left:363.6pt;margin-top:86.75pt;width:184.55pt;height:137.4pt;z-index:251661312"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mAPA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">
                <v:shape id="Picture 132"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w/&#10;unTAAAAA3AAAAA8AAABkcnMvZG93bnJldi54bWxET02LwjAQvQv7H8IIe7OpirJWoyyCXa9a9z42&#10;Y1tsJqVJa/ffbwTB2zze52x2g6lFT62rLCuYRjEI4tzqigsFl+ww+QLhPLLG2jIp+CMHu+3HaIOJ&#10;tg8+UX/2hQgh7BJUUHrfJFK6vCSDLrINceButjXoA2wLqVt8hHBTy1kcL6XBikNDiQ3tS8rv584o&#10;6NN9+tNl2e26oFW6mMr7r+xipT7Hw/cahKfBv8Uv91GH+fMZPJ8JF8jtP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bD+6dMAAAADcAAAADwAAAAAAAAAAAAAAAACcAgAAZHJz&#10;L2Rvd25yZXYueG1sUEsFBgAAAAAEAAQA9wAAAIkDAAAAAA==&#10;">
                  <v:imagedata r:id="rId12" o:title=""/>
                  <v:path arrowok="t"/>
                </v:shape>
                <v:line id="Straight Connector 135"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o4dm8MAAADcAAAADwAAAGRycy9kb3ducmV2LnhtbERPS2sCMRC+F/ofwhR6q1kVtWyN0oor&#10;xYPg9nEeNuNmcTNZk1S3/94Ihd7m43vOfNnbVpzJh8axguEgA0FcOd1wreDzo3h6BhEissbWMSn4&#10;pQDLxf3dHHPtLryncxlrkUI45KjAxNjlUobKkMUwcB1x4g7OW4wJ+lpqj5cUbls5yrKptNhwajDY&#10;0cpQdSx/rIKZLdabsiacfJvjpvjy29347aTU40P/+gIiUh//xX/ud53mjydweyZdIBdX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aOHZvDAAAA3AAAAA8AAAAAAAAAAAAA&#10;AAAAoQIAAGRycy9kb3ducmV2LnhtbFBLBQYAAAAABAAEAPkAAACRAwAAAAA=&#10;" strokecolor="#ffb81c" strokeweight=".5pt"/>
                <v:shape id="Text Box 140"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OqYgxAAA&#10;ANwAAAAPAAAAZHJzL2Rvd25yZXYueG1sRI9Ba8JAEIXvQv/DMgVvutui0kZXKRWhJ4vaCt6G7JgE&#10;s7Mhu5r033cOgrcZ3pv3vlmsel+rG7WxCmzhZWxAEefBVVxY+DlsRm+gYkJ2WAcmC38UYbV8Giww&#10;c6HjHd32qVASwjFDC2VKTaZ1zEvyGMehIRbtHFqPSda20K7FTsJ9rV+NmWmPFUtDiQ19lpRf9ldv&#10;4Xd7Ph0n5rtY+2nThd5o9u/a2uFz/zEHlahPD/P9+ssJ/kTw5RmZQC//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ejqmIMQAAADcAAAADwAAAAAAAAAAAAAAAACXAgAAZHJzL2Rv&#10;d25yZXYueG1sUEsFBgAAAAAEAAQA9QAAAIgDAAAAAA==&#10;" filled="f" stroked="f">
                  <v:textbox>
                    <w:txbxContent>
                      <w:p w:rsidR="00CE194A" w:rsidRPr="005B2451" w:rsidRDefault="00CE194A" w:rsidP="00CE194A">
                        <w:pPr>
                          <w:pStyle w:val="Header"/>
                          <w:numPr>
                            <w:ilvl w:val="0"/>
                            <w:numId w:val="41"/>
                          </w:numPr>
                        </w:pPr>
                        <w:r>
                          <w:rPr>
                            <w:rFonts w:ascii="Arial" w:hAnsi="Arial" w:cs="Arial"/>
                            <w:sz w:val="22"/>
                            <w:szCs w:val="22"/>
                          </w:rPr>
                          <w:t>Hold Paddle with a Hand-Shake Grip</w:t>
                        </w:r>
                      </w:p>
                      <w:p w:rsidR="00CE194A" w:rsidRPr="008C7539" w:rsidRDefault="00CE194A" w:rsidP="00CE194A">
                        <w:pPr>
                          <w:pStyle w:val="Header"/>
                          <w:numPr>
                            <w:ilvl w:val="0"/>
                            <w:numId w:val="41"/>
                          </w:numPr>
                        </w:pPr>
                        <w:r>
                          <w:rPr>
                            <w:rFonts w:ascii="Arial" w:hAnsi="Arial" w:cs="Arial"/>
                            <w:sz w:val="22"/>
                            <w:szCs w:val="22"/>
                          </w:rPr>
                          <w:t>Keep Wrist Firm</w:t>
                        </w:r>
                      </w:p>
                      <w:p w:rsidR="00CE194A" w:rsidRPr="008C7539" w:rsidRDefault="00CE194A" w:rsidP="00CE194A">
                        <w:pPr>
                          <w:pStyle w:val="Header"/>
                          <w:numPr>
                            <w:ilvl w:val="0"/>
                            <w:numId w:val="41"/>
                          </w:numPr>
                        </w:pPr>
                        <w:r>
                          <w:rPr>
                            <w:rFonts w:ascii="Arial" w:hAnsi="Arial" w:cs="Arial"/>
                            <w:sz w:val="22"/>
                            <w:szCs w:val="22"/>
                          </w:rPr>
                          <w:t>Paddle Flat (Parallel with Ground)</w:t>
                        </w:r>
                      </w:p>
                      <w:p w:rsidR="00CE194A" w:rsidRPr="002E2F38" w:rsidRDefault="00CE194A" w:rsidP="00CE194A">
                        <w:pPr>
                          <w:pStyle w:val="Header"/>
                          <w:numPr>
                            <w:ilvl w:val="0"/>
                            <w:numId w:val="41"/>
                          </w:numPr>
                        </w:pPr>
                        <w:r>
                          <w:rPr>
                            <w:rFonts w:ascii="Arial" w:hAnsi="Arial" w:cs="Arial"/>
                            <w:sz w:val="22"/>
                            <w:szCs w:val="22"/>
                          </w:rPr>
                          <w:t>Strike Balloon Up in Front of Body</w:t>
                        </w:r>
                      </w:p>
                      <w:p w:rsidR="00CE194A" w:rsidRPr="005B2451" w:rsidRDefault="00CE194A" w:rsidP="00CE194A"/>
                      <w:p w:rsidR="00CE194A" w:rsidRDefault="00CE194A" w:rsidP="00CE194A">
                        <w:pPr>
                          <w:pStyle w:val="Header"/>
                          <w:ind w:left="432"/>
                        </w:pPr>
                      </w:p>
                    </w:txbxContent>
                  </v:textbox>
                </v:shape>
                <w10:wrap type="through"/>
              </v:group>
            </w:pict>
          </mc:Fallback>
        </mc:AlternateContent>
      </w:r>
      <w:r w:rsidR="00CE194A" w:rsidRPr="00CE194A">
        <mc:AlternateContent>
          <mc:Choice Requires="wpg">
            <w:drawing>
              <wp:anchor distT="0" distB="0" distL="114300" distR="114300" simplePos="0" relativeHeight="251662336" behindDoc="0" locked="0" layoutInCell="1" allowOverlap="1" wp14:anchorId="7062B016" wp14:editId="150A2558">
                <wp:simplePos x="0" y="0"/>
                <wp:positionH relativeFrom="column">
                  <wp:posOffset>274320</wp:posOffset>
                </wp:positionH>
                <wp:positionV relativeFrom="paragraph">
                  <wp:posOffset>2976245</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257" name="Group 257"/>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133" name="Picture 13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137" name="Straight Connector 137"/>
                        <wps:cNvCnPr/>
                        <wps:spPr>
                          <a:xfrm>
                            <a:off x="0" y="27432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141" name="Text Box 141"/>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CE194A" w:rsidRDefault="00CE194A" w:rsidP="00CE194A">
                              <w:pPr>
                                <w:pStyle w:val="Header"/>
                                <w:numPr>
                                  <w:ilvl w:val="0"/>
                                  <w:numId w:val="42"/>
                                </w:numPr>
                                <w:rPr>
                                  <w:rFonts w:ascii="Arial" w:hAnsi="Arial"/>
                                  <w:sz w:val="22"/>
                                  <w:szCs w:val="22"/>
                                </w:rPr>
                              </w:pPr>
                              <w:r>
                                <w:rPr>
                                  <w:rFonts w:ascii="Arial" w:hAnsi="Arial"/>
                                  <w:sz w:val="22"/>
                                  <w:szCs w:val="22"/>
                                </w:rPr>
                                <w:t>1 paddle per person</w:t>
                              </w:r>
                            </w:p>
                            <w:p w:rsidR="00CE194A" w:rsidRPr="00F1777C" w:rsidRDefault="00CE194A" w:rsidP="00CE194A">
                              <w:pPr>
                                <w:pStyle w:val="Header"/>
                                <w:numPr>
                                  <w:ilvl w:val="0"/>
                                  <w:numId w:val="42"/>
                                </w:numPr>
                                <w:rPr>
                                  <w:rFonts w:ascii="Arial" w:hAnsi="Arial"/>
                                  <w:sz w:val="22"/>
                                  <w:szCs w:val="22"/>
                                </w:rPr>
                              </w:pPr>
                              <w:r>
                                <w:rPr>
                                  <w:rFonts w:ascii="Arial" w:hAnsi="Arial"/>
                                  <w:sz w:val="22"/>
                                  <w:szCs w:val="22"/>
                                </w:rPr>
                                <w:t>1 balloon / fleece ball per student</w:t>
                              </w:r>
                            </w:p>
                            <w:p w:rsidR="00CE194A" w:rsidRDefault="00CE194A" w:rsidP="00CE194A">
                              <w:pPr>
                                <w:pStyle w:val="Header"/>
                                <w:numPr>
                                  <w:ilvl w:val="0"/>
                                  <w:numId w:val="42"/>
                                </w:numPr>
                                <w:rPr>
                                  <w:rFonts w:ascii="Arial" w:hAnsi="Arial"/>
                                  <w:sz w:val="22"/>
                                  <w:szCs w:val="22"/>
                                </w:rPr>
                              </w:pPr>
                              <w:r>
                                <w:rPr>
                                  <w:rFonts w:ascii="Arial" w:hAnsi="Arial"/>
                                  <w:sz w:val="22"/>
                                  <w:szCs w:val="22"/>
                                </w:rPr>
                                <w:t>1 spot marker per person</w:t>
                              </w:r>
                            </w:p>
                            <w:p w:rsidR="00CE194A" w:rsidRPr="00F13CB6" w:rsidRDefault="00CE194A" w:rsidP="00CE194A">
                              <w:pPr>
                                <w:pStyle w:val="Header"/>
                                <w:ind w:left="360"/>
                                <w:rPr>
                                  <w:rFonts w:ascii="Arial" w:hAnsi="Arial"/>
                                  <w:sz w:val="22"/>
                                  <w:szCs w:val="22"/>
                                </w:rPr>
                              </w:pPr>
                            </w:p>
                            <w:p w:rsidR="00CE194A" w:rsidRDefault="00CE194A" w:rsidP="00CE194A">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CE194A" w:rsidRPr="00B06516" w:rsidRDefault="00CE194A" w:rsidP="00CE194A">
                              <w:pPr>
                                <w:pStyle w:val="Header"/>
                                <w:numPr>
                                  <w:ilvl w:val="0"/>
                                  <w:numId w:val="4"/>
                                </w:numPr>
                                <w:rPr>
                                  <w:rFonts w:ascii="Arial" w:hAnsi="Arial"/>
                                  <w:sz w:val="22"/>
                                  <w:szCs w:val="22"/>
                                </w:rPr>
                              </w:pPr>
                              <w:r w:rsidRPr="00B06516">
                                <w:rPr>
                                  <w:rFonts w:ascii="Arial" w:hAnsi="Arial"/>
                                  <w:sz w:val="22"/>
                                  <w:szCs w:val="22"/>
                                </w:rPr>
                                <w:t>Scatter spots throughout the activity area.</w:t>
                              </w:r>
                            </w:p>
                            <w:p w:rsidR="00CE194A" w:rsidRPr="00B06516" w:rsidRDefault="00CE194A" w:rsidP="00CE194A">
                              <w:pPr>
                                <w:pStyle w:val="Header"/>
                                <w:numPr>
                                  <w:ilvl w:val="0"/>
                                  <w:numId w:val="4"/>
                                </w:numPr>
                                <w:rPr>
                                  <w:rFonts w:ascii="Arial" w:hAnsi="Arial"/>
                                  <w:sz w:val="22"/>
                                  <w:szCs w:val="22"/>
                                </w:rPr>
                              </w:pPr>
                              <w:r w:rsidRPr="00B06516">
                                <w:rPr>
                                  <w:rFonts w:ascii="Arial" w:hAnsi="Arial"/>
                                  <w:sz w:val="22"/>
                                  <w:szCs w:val="22"/>
                                </w:rPr>
                                <w:t>Each stu</w:t>
                              </w:r>
                              <w:r>
                                <w:rPr>
                                  <w:rFonts w:ascii="Arial" w:hAnsi="Arial"/>
                                  <w:sz w:val="22"/>
                                  <w:szCs w:val="22"/>
                                </w:rPr>
                                <w:t>dent with a paddle and a balloon or cotton ball</w:t>
                              </w:r>
                              <w:r w:rsidRPr="00B06516">
                                <w:rPr>
                                  <w:rFonts w:ascii="Arial" w:hAnsi="Arial"/>
                                  <w:sz w:val="22"/>
                                  <w:szCs w:val="22"/>
                                </w:rPr>
                                <w:t xml:space="preserve"> at a spot.</w:t>
                              </w:r>
                            </w:p>
                            <w:p w:rsidR="00CE194A" w:rsidRPr="000C44F8" w:rsidRDefault="00CE194A" w:rsidP="00CE194A">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257" o:spid="_x0000_s1035" style="position:absolute;margin-left:21.6pt;margin-top:234.35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">
                <v:shape id="Picture 133" o:spid="_x0000_s1036"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kr&#10;GtnEAAAA3AAAAA8AAABkcnMvZG93bnJldi54bWxET0trwkAQvhf8D8sIXkQ3GiglZpWgLfXQS1MP&#10;Hofs5IHZ2ZjdmPTfdwuF3ubje056mEwrHtS7xrKCzToCQVxY3XCl4PL1tnoB4TyyxtYyKfgmB4f9&#10;7CnFRNuRP+mR+0qEEHYJKqi97xIpXVGTQbe2HXHgStsb9AH2ldQ9jiHctHIbRc/SYMOhocaOjjUV&#10;t3wwCt5Px/yal9nrcDo39+FDL29ZtFRqMZ+yHQhPk/8X/7nPOsyPY/h9Jlwg9z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EkrGtnEAAAA3AAAAA8AAAAAAAAAAAAAAAAAnAIA&#10;AGRycy9kb3ducmV2LnhtbFBLBQYAAAAABAAEAPcAAACNAwAAAAA=&#10;">
                  <v:imagedata r:id="rId14" o:title=""/>
                  <v:path arrowok="t"/>
                </v:shape>
                <v:line id="Straight Connector 137" o:spid="_x0000_s1037"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RAmd8MAAADcAAAADwAAAGRycy9kb3ducmV2LnhtbERPS2sCMRC+F/ofwhR6q1mVatkapRVX&#10;pAfB7eM8bMbN4mayJqlu/70pCN7m43vObNHbVpzIh8axguEgA0FcOd1wreDrs3h6AREissbWMSn4&#10;owCL+f3dDHPtzryjUxlrkUI45KjAxNjlUobKkMUwcB1x4vbOW4wJ+lpqj+cUbls5yrKJtNhwajDY&#10;0dJQdSh/rYKpLVbrsiZ8/jGHdfHtP7bj96NSjw/92yuISH28ia/ujU7zx1P4fyZdIOcX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AkQJnfDAAAA3AAAAA8AAAAAAAAAAAAA&#10;AAAAoQIAAGRycy9kb3ducmV2LnhtbFBLBQYAAAAABAAEAPkAAACRAwAAAAA=&#10;" strokecolor="#ffb81c" strokeweight=".5pt"/>
                <v:shape id="Text Box 141" o:spid="_x0000_s1038"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OA4BwgAA&#10;ANwAAAAPAAAAZHJzL2Rvd25yZXYueG1sRE/NasJAEL4XfIdlBC+l2USKltQ1iCCI2EOjDzDNjtlg&#10;djZk1xjf3i0UepuP73dWxWhbMVDvG8cKsiQFQVw53XCt4HzavX2A8AFZY+uYFDzIQ7GevKww1+7O&#10;3zSUoRYxhH2OCkwIXS6lrwxZ9InriCN3cb3FEGFfS93jPYbbVs7TdCEtNhwbDHa0NVRdy5tV8Gq6&#10;9Ot42f/s9KIy14PHpR0OSs2m4+YTRKAx/Iv/3Hsd579n8PtMvEC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Q4DgHCAAAA3AAAAA8AAAAAAAAAAAAAAAAAlwIAAGRycy9kb3du&#10;cmV2LnhtbFBLBQYAAAAABAAEAPUAAACGAwAAAAA=&#10;" filled="f" stroked="f">
                  <v:textbox>
                    <w:txbxContent>
                      <w:p w:rsidR="00CE194A" w:rsidRDefault="00CE194A" w:rsidP="00CE194A">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CE194A" w:rsidRDefault="00CE194A" w:rsidP="00CE194A">
                        <w:pPr>
                          <w:pStyle w:val="Header"/>
                          <w:numPr>
                            <w:ilvl w:val="0"/>
                            <w:numId w:val="42"/>
                          </w:numPr>
                          <w:rPr>
                            <w:rFonts w:ascii="Arial" w:hAnsi="Arial"/>
                            <w:sz w:val="22"/>
                            <w:szCs w:val="22"/>
                          </w:rPr>
                        </w:pPr>
                        <w:r>
                          <w:rPr>
                            <w:rFonts w:ascii="Arial" w:hAnsi="Arial"/>
                            <w:sz w:val="22"/>
                            <w:szCs w:val="22"/>
                          </w:rPr>
                          <w:t>1 paddle per person</w:t>
                        </w:r>
                      </w:p>
                      <w:p w:rsidR="00CE194A" w:rsidRPr="00F1777C" w:rsidRDefault="00CE194A" w:rsidP="00CE194A">
                        <w:pPr>
                          <w:pStyle w:val="Header"/>
                          <w:numPr>
                            <w:ilvl w:val="0"/>
                            <w:numId w:val="42"/>
                          </w:numPr>
                          <w:rPr>
                            <w:rFonts w:ascii="Arial" w:hAnsi="Arial"/>
                            <w:sz w:val="22"/>
                            <w:szCs w:val="22"/>
                          </w:rPr>
                        </w:pPr>
                        <w:r>
                          <w:rPr>
                            <w:rFonts w:ascii="Arial" w:hAnsi="Arial"/>
                            <w:sz w:val="22"/>
                            <w:szCs w:val="22"/>
                          </w:rPr>
                          <w:t>1 balloon / fleece ball per student</w:t>
                        </w:r>
                      </w:p>
                      <w:p w:rsidR="00CE194A" w:rsidRDefault="00CE194A" w:rsidP="00CE194A">
                        <w:pPr>
                          <w:pStyle w:val="Header"/>
                          <w:numPr>
                            <w:ilvl w:val="0"/>
                            <w:numId w:val="42"/>
                          </w:numPr>
                          <w:rPr>
                            <w:rFonts w:ascii="Arial" w:hAnsi="Arial"/>
                            <w:sz w:val="22"/>
                            <w:szCs w:val="22"/>
                          </w:rPr>
                        </w:pPr>
                        <w:r>
                          <w:rPr>
                            <w:rFonts w:ascii="Arial" w:hAnsi="Arial"/>
                            <w:sz w:val="22"/>
                            <w:szCs w:val="22"/>
                          </w:rPr>
                          <w:t>1 spot marker per person</w:t>
                        </w:r>
                      </w:p>
                      <w:p w:rsidR="00CE194A" w:rsidRPr="00F13CB6" w:rsidRDefault="00CE194A" w:rsidP="00CE194A">
                        <w:pPr>
                          <w:pStyle w:val="Header"/>
                          <w:ind w:left="360"/>
                          <w:rPr>
                            <w:rFonts w:ascii="Arial" w:hAnsi="Arial"/>
                            <w:sz w:val="22"/>
                            <w:szCs w:val="22"/>
                          </w:rPr>
                        </w:pPr>
                      </w:p>
                      <w:p w:rsidR="00CE194A" w:rsidRDefault="00CE194A" w:rsidP="00CE194A">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CE194A" w:rsidRPr="00B06516" w:rsidRDefault="00CE194A" w:rsidP="00CE194A">
                        <w:pPr>
                          <w:pStyle w:val="Header"/>
                          <w:numPr>
                            <w:ilvl w:val="0"/>
                            <w:numId w:val="4"/>
                          </w:numPr>
                          <w:rPr>
                            <w:rFonts w:ascii="Arial" w:hAnsi="Arial"/>
                            <w:sz w:val="22"/>
                            <w:szCs w:val="22"/>
                          </w:rPr>
                        </w:pPr>
                        <w:r w:rsidRPr="00B06516">
                          <w:rPr>
                            <w:rFonts w:ascii="Arial" w:hAnsi="Arial"/>
                            <w:sz w:val="22"/>
                            <w:szCs w:val="22"/>
                          </w:rPr>
                          <w:t>Scatter spots throughout the activity area.</w:t>
                        </w:r>
                      </w:p>
                      <w:p w:rsidR="00CE194A" w:rsidRPr="00B06516" w:rsidRDefault="00CE194A" w:rsidP="00CE194A">
                        <w:pPr>
                          <w:pStyle w:val="Header"/>
                          <w:numPr>
                            <w:ilvl w:val="0"/>
                            <w:numId w:val="4"/>
                          </w:numPr>
                          <w:rPr>
                            <w:rFonts w:ascii="Arial" w:hAnsi="Arial"/>
                            <w:sz w:val="22"/>
                            <w:szCs w:val="22"/>
                          </w:rPr>
                        </w:pPr>
                        <w:r w:rsidRPr="00B06516">
                          <w:rPr>
                            <w:rFonts w:ascii="Arial" w:hAnsi="Arial"/>
                            <w:sz w:val="22"/>
                            <w:szCs w:val="22"/>
                          </w:rPr>
                          <w:t>Each stu</w:t>
                        </w:r>
                        <w:r>
                          <w:rPr>
                            <w:rFonts w:ascii="Arial" w:hAnsi="Arial"/>
                            <w:sz w:val="22"/>
                            <w:szCs w:val="22"/>
                          </w:rPr>
                          <w:t>dent with a paddle and a balloon or cotton ball</w:t>
                        </w:r>
                        <w:r w:rsidRPr="00B06516">
                          <w:rPr>
                            <w:rFonts w:ascii="Arial" w:hAnsi="Arial"/>
                            <w:sz w:val="22"/>
                            <w:szCs w:val="22"/>
                          </w:rPr>
                          <w:t xml:space="preserve"> at a spot.</w:t>
                        </w:r>
                      </w:p>
                      <w:p w:rsidR="00CE194A" w:rsidRPr="000C44F8" w:rsidRDefault="00CE194A" w:rsidP="00CE194A">
                        <w:pPr>
                          <w:pStyle w:val="Header"/>
                          <w:ind w:left="432"/>
                          <w:rPr>
                            <w:rFonts w:ascii="Arial" w:hAnsi="Arial"/>
                            <w:sz w:val="22"/>
                          </w:rPr>
                        </w:pPr>
                      </w:p>
                    </w:txbxContent>
                  </v:textbox>
                </v:shape>
                <w10:wrap type="through"/>
              </v:group>
            </w:pict>
          </mc:Fallback>
        </mc:AlternateContent>
      </w:r>
      <w:r w:rsidR="00CE194A" w:rsidRPr="00CE194A">
        <mc:AlternateContent>
          <mc:Choice Requires="wpg">
            <w:drawing>
              <wp:anchor distT="0" distB="0" distL="114300" distR="114300" simplePos="0" relativeHeight="251663360" behindDoc="0" locked="0" layoutInCell="1" allowOverlap="1" wp14:anchorId="6ABE5138" wp14:editId="223EBE84">
                <wp:simplePos x="0" y="0"/>
                <wp:positionH relativeFrom="column">
                  <wp:posOffset>292735</wp:posOffset>
                </wp:positionH>
                <wp:positionV relativeFrom="paragraph">
                  <wp:posOffset>2696210</wp:posOffset>
                </wp:positionV>
                <wp:extent cx="6858000" cy="6055043"/>
                <wp:effectExtent l="0" t="25400" r="0" b="0"/>
                <wp:wrapThrough wrapText="bothSides">
                  <wp:wrapPolygon edited="0">
                    <wp:start x="10720" y="-91"/>
                    <wp:lineTo x="10800" y="11508"/>
                    <wp:lineTo x="80" y="11689"/>
                    <wp:lineTo x="80" y="21475"/>
                    <wp:lineTo x="21440" y="21475"/>
                    <wp:lineTo x="21520" y="11780"/>
                    <wp:lineTo x="21040" y="11689"/>
                    <wp:lineTo x="21360" y="11327"/>
                    <wp:lineTo x="21200" y="-91"/>
                    <wp:lineTo x="10720" y="-91"/>
                  </wp:wrapPolygon>
                </wp:wrapThrough>
                <wp:docPr id="259" name="Group 259"/>
                <wp:cNvGraphicFramePr/>
                <a:graphic xmlns:a="http://schemas.openxmlformats.org/drawingml/2006/main">
                  <a:graphicData uri="http://schemas.microsoft.com/office/word/2010/wordprocessingGroup">
                    <wpg:wgp>
                      <wpg:cNvGrpSpPr/>
                      <wpg:grpSpPr>
                        <a:xfrm>
                          <a:off x="0" y="0"/>
                          <a:ext cx="6858000" cy="6055043"/>
                          <a:chOff x="0" y="0"/>
                          <a:chExt cx="6858000" cy="6055043"/>
                        </a:xfrm>
                      </wpg:grpSpPr>
                      <pic:pic xmlns:pic="http://schemas.openxmlformats.org/drawingml/2006/picture">
                        <pic:nvPicPr>
                          <pic:cNvPr id="138" name="Picture 13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491865" y="0"/>
                            <a:ext cx="3200400" cy="3200400"/>
                          </a:xfrm>
                          <a:prstGeom prst="rect">
                            <a:avLst/>
                          </a:prstGeom>
                          <a:ln>
                            <a:solidFill>
                              <a:srgbClr val="FFB81C"/>
                            </a:solidFill>
                          </a:ln>
                        </pic:spPr>
                      </pic:pic>
                      <wps:wsp>
                        <wps:cNvPr id="142" name="Text Box 142"/>
                        <wps:cNvSpPr txBox="1"/>
                        <wps:spPr>
                          <a:xfrm>
                            <a:off x="0" y="3297555"/>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rPr>
                                  <w:rFonts w:ascii="Arial" w:hAnsi="Arial"/>
                                  <w:b/>
                                  <w:sz w:val="22"/>
                                </w:rPr>
                              </w:pPr>
                              <w:r>
                                <w:rPr>
                                  <w:rFonts w:ascii="Arial" w:hAnsi="Arial"/>
                                  <w:b/>
                                  <w:sz w:val="22"/>
                                </w:rPr>
                                <w:t>Activity Procedures:</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 xml:space="preserve">Let’s play </w:t>
                              </w:r>
                              <w:r>
                                <w:rPr>
                                  <w:rFonts w:ascii="Arial" w:hAnsi="Arial"/>
                                  <w:sz w:val="22"/>
                                  <w:szCs w:val="22"/>
                                </w:rPr>
                                <w:t>Paddle It Up using a paddle to keep the balloon in the air</w:t>
                              </w:r>
                              <w:r w:rsidRPr="00B06516">
                                <w:rPr>
                                  <w:rFonts w:ascii="Arial" w:hAnsi="Arial"/>
                                  <w:sz w:val="22"/>
                                  <w:szCs w:val="22"/>
                                </w:rPr>
                                <w:t>!</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 xml:space="preserve">On the start signal, practice striking the balloon or ball straight up </w:t>
                              </w:r>
                              <w:r>
                                <w:rPr>
                                  <w:rFonts w:ascii="Arial" w:hAnsi="Arial"/>
                                  <w:sz w:val="22"/>
                                  <w:szCs w:val="22"/>
                                </w:rPr>
                                <w:t>with the paddle</w:t>
                              </w:r>
                              <w:r w:rsidRPr="00B06516">
                                <w:rPr>
                                  <w:rFonts w:ascii="Arial" w:hAnsi="Arial"/>
                                  <w:sz w:val="22"/>
                                  <w:szCs w:val="22"/>
                                </w:rPr>
                                <w:t xml:space="preserve">. </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How many strikes can you make w</w:t>
                              </w:r>
                              <w:r>
                                <w:rPr>
                                  <w:rFonts w:ascii="Arial" w:hAnsi="Arial"/>
                                  <w:sz w:val="22"/>
                                  <w:szCs w:val="22"/>
                                </w:rPr>
                                <w:t>ithout letting the balloon hit the ground</w:t>
                              </w:r>
                              <w:r w:rsidRPr="00B06516">
                                <w:rPr>
                                  <w:rFonts w:ascii="Arial" w:hAnsi="Arial"/>
                                  <w:sz w:val="22"/>
                                  <w:szCs w:val="22"/>
                                </w:rPr>
                                <w:t>?</w:t>
                              </w:r>
                            </w:p>
                            <w:p w:rsidR="00CE194A" w:rsidRDefault="00CE194A" w:rsidP="00CE194A">
                              <w:pPr>
                                <w:rPr>
                                  <w:rFonts w:ascii="Arial" w:hAnsi="Arial" w:cs="Arial"/>
                                  <w:b/>
                                  <w:sz w:val="22"/>
                                  <w:szCs w:val="22"/>
                                </w:rPr>
                              </w:pPr>
                            </w:p>
                            <w:p w:rsidR="00CE194A" w:rsidRPr="00DD404F" w:rsidRDefault="00CE194A" w:rsidP="00CE194A">
                              <w:pPr>
                                <w:rPr>
                                  <w:rFonts w:ascii="Arial" w:hAnsi="Arial" w:cs="Arial"/>
                                  <w:b/>
                                  <w:sz w:val="22"/>
                                  <w:szCs w:val="22"/>
                                </w:rPr>
                              </w:pPr>
                              <w:r w:rsidRPr="00DD404F">
                                <w:rPr>
                                  <w:rFonts w:ascii="Arial" w:hAnsi="Arial" w:cs="Arial"/>
                                  <w:b/>
                                  <w:sz w:val="22"/>
                                  <w:szCs w:val="22"/>
                                </w:rPr>
                                <w:t>Grade Level Progression:</w:t>
                              </w:r>
                            </w:p>
                            <w:p w:rsidR="00CE194A" w:rsidRDefault="00CE194A" w:rsidP="00CE194A">
                              <w:pPr>
                                <w:rPr>
                                  <w:rFonts w:ascii="Arial" w:hAnsi="Arial" w:cs="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 xml:space="preserve">Start with students balancing the balloon on the paddle. Introduce striking after students demonstrate the ability to hold the paddle parallel to the ground and keep the balloon from falling. </w:t>
                              </w:r>
                            </w:p>
                            <w:p w:rsidR="00CE194A" w:rsidRDefault="00CE194A" w:rsidP="00CE194A">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luffy cotton balls to students who are ready to progress.</w:t>
                              </w:r>
                            </w:p>
                            <w:p w:rsidR="00CE194A" w:rsidRPr="00AD51BD" w:rsidRDefault="00CE194A" w:rsidP="00CE194A">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59" o:spid="_x0000_s1039" style="position:absolute;margin-left:23.05pt;margin-top:212.3pt;width:540pt;height:476.8pt;z-index:251663360" coordsize="6858000,605504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">
                <v:shape id="Picture 138" o:spid="_x0000_s1040" type="#_x0000_t75" style="position:absolute;left:3491865;width:32004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Bv&#10;RlbFAAAA3AAAAA8AAABkcnMvZG93bnJldi54bWxEj0FrAjEQhe8F/0MYwUup2VooZTWKiIJ4q/XQ&#10;3obNuBvcTJYkdVd/vXMo9DbDe/PeN4vV4Ft1pZhcYAOv0wIUcRWs49rA6Wv38gEqZWSLbWAycKME&#10;q+XoaYGlDT1/0vWYayUhnEo00OTclVqnqiGPaRo6YtHOIXrMssZa24i9hPtWz4riXXt0LA0NdrRp&#10;qLocf72BHz673m33MW43z98XNxzuRX0wZjIe1nNQmYb8b/673lvBfxNaeUYm0MsH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b0ZWxQAAANwAAAAPAAAAAAAAAAAAAAAAAJwC&#10;AABkcnMvZG93bnJldi54bWxQSwUGAAAAAAQABAD3AAAAjgMAAAAA&#10;" stroked="t" strokecolor="#ffb81c">
                  <v:imagedata r:id="rId16" o:title=""/>
                  <v:path arrowok="t"/>
                </v:shape>
                <v:shape id="Text Box 142" o:spid="_x0000_s1041" type="#_x0000_t202" style="position:absolute;top:3297555;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pJ3MwgAA&#10;ANwAAAAPAAAAZHJzL2Rvd25yZXYueG1sRE9Na8JAEL0L/odlhN7MrhKlplmltBR6smhbobchOybB&#10;7GzIbpP033cFwds83ufku9E2oqfO1441LBIFgrhwpuZSw9fn2/wRhA/IBhvHpOGPPOy200mOmXED&#10;H6g/hlLEEPYZaqhCaDMpfVGRRZ+4ljhyZ9dZDBF2pTQdDjHcNnKp1FparDk2VNjSS0XF5fhrNXzv&#10;zz+nVH2Ur3bVDm5Uku1Gav0wG5+fQAQaw118c7+bOD9dwvWZeIHc/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WknczCAAAA3AAAAA8AAAAAAAAAAAAAAAAAlwIAAGRycy9kb3du&#10;cmV2LnhtbFBLBQYAAAAABAAEAPUAAACGAwAAAAA=&#10;" filled="f" stroked="f">
                  <v:textbox>
                    <w:txbxContent>
                      <w:p w:rsidR="00CE194A" w:rsidRDefault="00CE194A" w:rsidP="00CE194A">
                        <w:pPr>
                          <w:rPr>
                            <w:rFonts w:ascii="Arial" w:hAnsi="Arial"/>
                            <w:b/>
                            <w:sz w:val="22"/>
                          </w:rPr>
                        </w:pPr>
                        <w:r>
                          <w:rPr>
                            <w:rFonts w:ascii="Arial" w:hAnsi="Arial"/>
                            <w:b/>
                            <w:sz w:val="22"/>
                          </w:rPr>
                          <w:t>Activity Procedures:</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 xml:space="preserve">Let’s play </w:t>
                        </w:r>
                        <w:r>
                          <w:rPr>
                            <w:rFonts w:ascii="Arial" w:hAnsi="Arial"/>
                            <w:sz w:val="22"/>
                            <w:szCs w:val="22"/>
                          </w:rPr>
                          <w:t>Paddle It Up using a paddle to keep the balloon in the air</w:t>
                        </w:r>
                        <w:r w:rsidRPr="00B06516">
                          <w:rPr>
                            <w:rFonts w:ascii="Arial" w:hAnsi="Arial"/>
                            <w:sz w:val="22"/>
                            <w:szCs w:val="22"/>
                          </w:rPr>
                          <w:t>!</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 xml:space="preserve">On the start signal, practice striking the balloon or ball straight up </w:t>
                        </w:r>
                        <w:r>
                          <w:rPr>
                            <w:rFonts w:ascii="Arial" w:hAnsi="Arial"/>
                            <w:sz w:val="22"/>
                            <w:szCs w:val="22"/>
                          </w:rPr>
                          <w:t>with the paddle</w:t>
                        </w:r>
                        <w:r w:rsidRPr="00B06516">
                          <w:rPr>
                            <w:rFonts w:ascii="Arial" w:hAnsi="Arial"/>
                            <w:sz w:val="22"/>
                            <w:szCs w:val="22"/>
                          </w:rPr>
                          <w:t xml:space="preserve">. </w:t>
                        </w:r>
                      </w:p>
                      <w:p w:rsidR="00CE194A" w:rsidRPr="00B06516" w:rsidRDefault="00CE194A" w:rsidP="00CE194A">
                        <w:pPr>
                          <w:numPr>
                            <w:ilvl w:val="0"/>
                            <w:numId w:val="5"/>
                          </w:numPr>
                          <w:rPr>
                            <w:rFonts w:ascii="Arial" w:hAnsi="Arial"/>
                            <w:sz w:val="22"/>
                            <w:szCs w:val="22"/>
                          </w:rPr>
                        </w:pPr>
                        <w:r w:rsidRPr="00B06516">
                          <w:rPr>
                            <w:rFonts w:ascii="Arial" w:hAnsi="Arial"/>
                            <w:sz w:val="22"/>
                            <w:szCs w:val="22"/>
                          </w:rPr>
                          <w:t>How many strikes can you make w</w:t>
                        </w:r>
                        <w:r>
                          <w:rPr>
                            <w:rFonts w:ascii="Arial" w:hAnsi="Arial"/>
                            <w:sz w:val="22"/>
                            <w:szCs w:val="22"/>
                          </w:rPr>
                          <w:t>ithout letting the balloon hit the ground</w:t>
                        </w:r>
                        <w:r w:rsidRPr="00B06516">
                          <w:rPr>
                            <w:rFonts w:ascii="Arial" w:hAnsi="Arial"/>
                            <w:sz w:val="22"/>
                            <w:szCs w:val="22"/>
                          </w:rPr>
                          <w:t>?</w:t>
                        </w:r>
                      </w:p>
                      <w:p w:rsidR="00CE194A" w:rsidRDefault="00CE194A" w:rsidP="00CE194A">
                        <w:pPr>
                          <w:rPr>
                            <w:rFonts w:ascii="Arial" w:hAnsi="Arial" w:cs="Arial"/>
                            <w:b/>
                            <w:sz w:val="22"/>
                            <w:szCs w:val="22"/>
                          </w:rPr>
                        </w:pPr>
                      </w:p>
                      <w:p w:rsidR="00CE194A" w:rsidRPr="00DD404F" w:rsidRDefault="00CE194A" w:rsidP="00CE194A">
                        <w:pPr>
                          <w:rPr>
                            <w:rFonts w:ascii="Arial" w:hAnsi="Arial" w:cs="Arial"/>
                            <w:b/>
                            <w:sz w:val="22"/>
                            <w:szCs w:val="22"/>
                          </w:rPr>
                        </w:pPr>
                        <w:r w:rsidRPr="00DD404F">
                          <w:rPr>
                            <w:rFonts w:ascii="Arial" w:hAnsi="Arial" w:cs="Arial"/>
                            <w:b/>
                            <w:sz w:val="22"/>
                            <w:szCs w:val="22"/>
                          </w:rPr>
                          <w:t>Grade Level Progression:</w:t>
                        </w:r>
                      </w:p>
                      <w:p w:rsidR="00CE194A" w:rsidRDefault="00CE194A" w:rsidP="00CE194A">
                        <w:pPr>
                          <w:rPr>
                            <w:rFonts w:ascii="Arial" w:hAnsi="Arial" w:cs="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 xml:space="preserve">Start with students balancing the balloon on the paddle. Introduce striking after students demonstrate the ability to hold the paddle parallel to the ground and keep the balloon from falling. </w:t>
                        </w:r>
                      </w:p>
                      <w:p w:rsidR="00CE194A" w:rsidRDefault="00CE194A" w:rsidP="00CE194A">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luffy cotton balls to students who are ready to progress.</w:t>
                        </w:r>
                      </w:p>
                      <w:p w:rsidR="00CE194A" w:rsidRPr="00AD51BD" w:rsidRDefault="00CE194A" w:rsidP="00CE194A">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txbxContent>
                  </v:textbox>
                </v:shape>
                <w10:wrap type="through"/>
              </v:group>
            </w:pict>
          </mc:Fallback>
        </mc:AlternateContent>
      </w:r>
    </w:p>
    <w:p w:rsidR="00B45DA0" w:rsidRDefault="00500A82">
      <w:pPr>
        <w:sectPr w:rsidR="00B45DA0" w:rsidSect="00F53869">
          <w:headerReference w:type="even" r:id="rId17"/>
          <w:headerReference w:type="default" r:id="rId18"/>
          <w:footerReference w:type="even" r:id="rId19"/>
          <w:footerReference w:type="default" r:id="rId20"/>
          <w:pgSz w:w="12240" w:h="15840"/>
          <w:pgMar w:top="360" w:right="360" w:bottom="360" w:left="360" w:header="720" w:footer="720" w:gutter="0"/>
          <w:pgNumType w:start="1"/>
          <w:cols w:space="720"/>
          <w:docGrid w:linePitch="360"/>
        </w:sectPr>
      </w:pPr>
      <w:r>
        <w:br w:type="page"/>
      </w:r>
      <w:r w:rsidR="007736EB">
        <w:lastRenderedPageBreak/>
        <w:br/>
      </w:r>
    </w:p>
    <w:p w:rsidR="007A4780" w:rsidRPr="00F53869" w:rsidRDefault="007736EB">
      <w:r>
        <w:br/>
      </w:r>
      <w:r w:rsidR="00CE194A" w:rsidRPr="00CE194A">
        <w:lastRenderedPageBreak/>
        <mc:AlternateContent>
          <mc:Choice Requires="wpg">
            <w:drawing>
              <wp:anchor distT="0" distB="0" distL="114300" distR="114300" simplePos="0" relativeHeight="251665408" behindDoc="0" locked="0" layoutInCell="1" allowOverlap="1" wp14:anchorId="657011A0" wp14:editId="17611054">
                <wp:simplePos x="0" y="0"/>
                <wp:positionH relativeFrom="column">
                  <wp:posOffset>1249680</wp:posOffset>
                </wp:positionH>
                <wp:positionV relativeFrom="paragraph">
                  <wp:posOffset>121285</wp:posOffset>
                </wp:positionV>
                <wp:extent cx="3643630" cy="8171180"/>
                <wp:effectExtent l="0" t="0" r="0" b="33020"/>
                <wp:wrapThrough wrapText="bothSides">
                  <wp:wrapPolygon edited="0">
                    <wp:start x="7830" y="0"/>
                    <wp:lineTo x="7830" y="537"/>
                    <wp:lineTo x="9486" y="1141"/>
                    <wp:lineTo x="10691" y="1141"/>
                    <wp:lineTo x="0" y="2216"/>
                    <wp:lineTo x="0" y="21620"/>
                    <wp:lineTo x="301" y="21620"/>
                    <wp:lineTo x="301" y="2216"/>
                    <wp:lineTo x="10691" y="1141"/>
                    <wp:lineTo x="16112" y="1141"/>
                    <wp:lineTo x="21382" y="604"/>
                    <wp:lineTo x="21231" y="0"/>
                    <wp:lineTo x="7830" y="0"/>
                  </wp:wrapPolygon>
                </wp:wrapThrough>
                <wp:docPr id="260" name="Group 260"/>
                <wp:cNvGraphicFramePr/>
                <a:graphic xmlns:a="http://schemas.openxmlformats.org/drawingml/2006/main">
                  <a:graphicData uri="http://schemas.microsoft.com/office/word/2010/wordprocessingGroup">
                    <wpg:wgp>
                      <wpg:cNvGrpSpPr/>
                      <wpg:grpSpPr>
                        <a:xfrm>
                          <a:off x="0" y="0"/>
                          <a:ext cx="3643630" cy="8171180"/>
                          <a:chOff x="0" y="0"/>
                          <a:chExt cx="3643630" cy="8171180"/>
                        </a:xfrm>
                      </wpg:grpSpPr>
                      <wps:wsp>
                        <wps:cNvPr id="41" name="Text Box 41"/>
                        <wps:cNvSpPr txBox="1"/>
                        <wps:spPr>
                          <a:xfrm>
                            <a:off x="129349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2E3B0C" w:rsidRDefault="00CE194A" w:rsidP="00CE194A">
                              <w:pPr>
                                <w:jc w:val="center"/>
                                <w:rPr>
                                  <w:rFonts w:ascii="Arial" w:hAnsi="Arial" w:cs="Arial"/>
                                  <w:b/>
                                </w:rPr>
                              </w:pPr>
                              <w:r>
                                <w:rPr>
                                  <w:rFonts w:ascii="Arial" w:hAnsi="Arial" w:cs="Arial"/>
                                  <w:b/>
                                </w:rPr>
                                <w:t>PADDLE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5" name="Straight Connector 415"/>
                        <wps:cNvCnPr/>
                        <wps:spPr>
                          <a:xfrm>
                            <a:off x="0" y="50292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260" o:spid="_x0000_s1042" style="position:absolute;margin-left:98.4pt;margin-top:9.55pt;width:286.9pt;height:643.4pt;z-index:251665408" coordsize="3643630,81711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">
                <v:shape id="Text Box 41" o:spid="_x0000_s1043" type="#_x0000_t202" style="position:absolute;left:129349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f19/wgAA&#10;ANsAAAAPAAAAZHJzL2Rvd25yZXYueG1sRI9Bi8IwFITvwv6H8IS9aaKoaNcoi7LgSVF3hb09mmdb&#10;bF5KE23990YQPA4z8w0zX7a2FDeqfeFYw6CvQBCnzhScafg9/vSmIHxANlg6Jg138rBcfHTmmBjX&#10;8J5uh5CJCGGfoIY8hCqR0qc5WfR9VxFH7+xqiyHKOpOmxibCbSmHSk2kxYLjQo4VrXJKL4er1fC3&#10;Pf+fRmqXre24alyrJNuZ1Pqz235/gQjUhnf41d4YDaMBPL/EHyA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B/X3/CAAAA2wAAAA8AAAAAAAAAAAAAAAAAlwIAAGRycy9kb3du&#10;cmV2LnhtbFBLBQYAAAAABAAEAPUAAACGAwAAAAA=&#10;" filled="f" stroked="f">
                  <v:textbox>
                    <w:txbxContent>
                      <w:p w:rsidR="00CE194A" w:rsidRPr="002E3B0C" w:rsidRDefault="00CE194A" w:rsidP="00CE194A">
                        <w:pPr>
                          <w:jc w:val="center"/>
                          <w:rPr>
                            <w:rFonts w:ascii="Arial" w:hAnsi="Arial" w:cs="Arial"/>
                            <w:b/>
                          </w:rPr>
                        </w:pPr>
                        <w:r>
                          <w:rPr>
                            <w:rFonts w:ascii="Arial" w:hAnsi="Arial" w:cs="Arial"/>
                            <w:b/>
                          </w:rPr>
                          <w:t>PADDLE IT UP</w:t>
                        </w:r>
                      </w:p>
                    </w:txbxContent>
                  </v:textbox>
                </v:shape>
                <v:line id="Straight Connector 415" o:spid="_x0000_s1044" style="position:absolute;visibility:visible;mso-wrap-style:square" from="0,502920" to="0,81711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FXif8YAAADcAAAADwAAAGRycy9kb3ducmV2LnhtbESPQWsCMRSE7wX/Q3hCbzVrrW3ZGqVK&#10;V6SHQrfV82PzulncvKxJquu/N0Khx2FmvmFmi9624kg+NI4VjEcZCOLK6YZrBd9fxd0ziBCRNbaO&#10;ScGZAizmg5sZ5tqd+JOOZaxFgnDIUYGJsculDJUhi2HkOuLk/ThvMSbpa6k9nhLctvI+yx6lxYbT&#10;gsGOVoaqfflrFTzZ4m1d1oTTndmvi61//5gsD0rdDvvXFxCR+vgf/mtvtIKH8RSuZ9IRkPML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LBV4n/GAAAA3AAAAA8AAAAAAAAA&#10;AAAAAAAAoQIAAGRycy9kb3ducmV2LnhtbFBLBQYAAAAABAAEAPkAAACUAwAAAAA=&#10;" strokecolor="#ffb81c" strokeweight=".5pt"/>
                <w10:wrap type="through"/>
              </v:group>
            </w:pict>
          </mc:Fallback>
        </mc:AlternateContent>
      </w:r>
      <w:r w:rsidR="00CE194A" w:rsidRPr="00CE194A">
        <mc:AlternateContent>
          <mc:Choice Requires="wpg">
            <w:drawing>
              <wp:anchor distT="0" distB="0" distL="114300" distR="114300" simplePos="0" relativeHeight="251666432" behindDoc="0" locked="0" layoutInCell="1" allowOverlap="1" wp14:anchorId="28607565" wp14:editId="178471FF">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F1777C" w:rsidRDefault="00CE194A" w:rsidP="00CE194A">
                              <w:pPr>
                                <w:rPr>
                                  <w:rFonts w:ascii="Arial" w:hAnsi="Arial"/>
                                  <w:b/>
                                  <w:sz w:val="22"/>
                                  <w:szCs w:val="22"/>
                                  <w:u w:val="single"/>
                                </w:rPr>
                              </w:pPr>
                              <w:r>
                                <w:rPr>
                                  <w:rFonts w:ascii="Arial" w:hAnsi="Arial"/>
                                  <w:sz w:val="22"/>
                                  <w:szCs w:val="22"/>
                                </w:rPr>
                                <w:t>Paddle, Strike, Safe, Participation, Actively Engage, Improve, Equipment</w:t>
                              </w:r>
                            </w:p>
                            <w:p w:rsidR="00CE194A" w:rsidRDefault="00CE194A" w:rsidP="00CE1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16" o:spid="_x0000_s1045" style="position:absolute;margin-left:39.6pt;margin-top:239.5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UfFkX4gAAAAsBAAAPAAAAZHJzL2Rvd25yZXYu&#10;eG1sTI/BbsIwEETvlfoP1lbqrTiGhkCaDUKo7QkhFSpV3Ey8JBGxHcUmCX9fc2qPq3maeZutRt2w&#10;njpXW4MgJhEwMoVVtSkRvg8fLwtgzkujZGMNIdzIwSp/fMhkquxgvqjf+5KFEuNSiVB536acu6Ii&#10;Ld3EtmRCdradlj6cXclVJ4dQrhs+jaI517I2YaGSLW0qKi77q0b4HOSwnon3fns5b27HQ7z72QpC&#10;fH4a12/API3+D4a7flCHPDid7NUoxxqEZDkNJMJrshTA7oCYJXNgJ4Q4FhHwPOP/f8h/AQ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">
                <v:shape id="Picture 417" o:spid="_x0000_s1046"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uj&#10;saDGAAAA3AAAAA8AAABkcnMvZG93bnJldi54bWxEj0FLw0AUhO+C/2F5Qm92Eyla0m6LVJRePFiL&#10;9PiafU3SZt+G3Wea+utdQehxmJlvmPlycK3qKcTGs4F8nIEiLr1tuDKw/Xy9n4KKgmyx9UwGLhRh&#10;ubi9mWNh/Zk/qN9IpRKEY4EGapGu0DqWNTmMY98RJ+/gg0NJMlTaBjwnuGv1Q5Y9aocNp4UaO1rV&#10;VJ42385AtT/sfrZvX/kqvBzfh2MpWT8VY0Z3w/MMlNAg1/B/e20NTPIn+DuTjoBe/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6OxoMYAAADcAAAADwAAAAAAAAAAAAAAAACc&#10;AgAAZHJzL2Rvd25yZXYueG1sUEsFBgAAAAAEAAQA9wAAAI8DAAAAAA==&#10;">
                  <v:imagedata r:id="rId22" o:title=""/>
                  <v:path arrowok="t"/>
                </v:shape>
                <v:shape id="Text Box 418" o:spid="_x0000_s1047"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Sa/wAAA&#10;ANwAAAAPAAAAZHJzL2Rvd25yZXYueG1sRE9Ni8IwEL0L/ocwgjdNFBW3GkVchD0p1t0Fb0MztsVm&#10;Upqs7f57cxA8Pt73etvZSjyo8aVjDZOxAkGcOVNyruH7chgtQfiAbLByTBr+ycN20++tMTGu5TM9&#10;0pCLGMI+QQ1FCHUipc8KsujHriaO3M01FkOETS5Ng20Mt5WcKrWQFkuODQXWtC8ou6d/VsPP8Xb9&#10;nalT/mnndes6Jdl+SK2Hg263AhGoC2/xy/1lNMwmcW08E4+A3D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kSa/wAAAANwAAAAPAAAAAAAAAAAAAAAAAJcCAABkcnMvZG93bnJl&#10;di54bWxQSwUGAAAAAAQABAD1AAAAhAMAAAAA&#10;" filled="f" stroked="f">
                  <v:textbox>
                    <w:txbxContent>
                      <w:p w:rsidR="00CE194A" w:rsidRPr="00F1777C" w:rsidRDefault="00CE194A" w:rsidP="00CE194A">
                        <w:pPr>
                          <w:rPr>
                            <w:rFonts w:ascii="Arial" w:hAnsi="Arial"/>
                            <w:b/>
                            <w:sz w:val="22"/>
                            <w:szCs w:val="22"/>
                            <w:u w:val="single"/>
                          </w:rPr>
                        </w:pPr>
                        <w:r>
                          <w:rPr>
                            <w:rFonts w:ascii="Arial" w:hAnsi="Arial"/>
                            <w:sz w:val="22"/>
                            <w:szCs w:val="22"/>
                          </w:rPr>
                          <w:t>Paddle, Strike, Safe, Participation, Actively Engage, Improve, Equipment</w:t>
                        </w:r>
                      </w:p>
                      <w:p w:rsidR="00CE194A" w:rsidRDefault="00CE194A" w:rsidP="00CE194A"/>
                    </w:txbxContent>
                  </v:textbox>
                </v:shape>
                <w10:wrap type="through" anchorx="page" anchory="page"/>
              </v:group>
            </w:pict>
          </mc:Fallback>
        </mc:AlternateContent>
      </w:r>
      <w:bookmarkStart w:id="0" w:name="_GoBack"/>
      <w:r w:rsidR="00CE194A" w:rsidRPr="00CE194A">
        <mc:AlternateContent>
          <mc:Choice Requires="wpg">
            <w:drawing>
              <wp:anchor distT="0" distB="0" distL="114300" distR="114300" simplePos="0" relativeHeight="251667456" behindDoc="0" locked="0" layoutInCell="1" allowOverlap="1" wp14:anchorId="1B1749CB" wp14:editId="6776AC76">
                <wp:simplePos x="0" y="0"/>
                <wp:positionH relativeFrom="page">
                  <wp:posOffset>497205</wp:posOffset>
                </wp:positionH>
                <wp:positionV relativeFrom="page">
                  <wp:posOffset>3881755</wp:posOffset>
                </wp:positionV>
                <wp:extent cx="6670040" cy="2178050"/>
                <wp:effectExtent l="0" t="0" r="0" b="6350"/>
                <wp:wrapThrough wrapText="bothSides">
                  <wp:wrapPolygon edited="0">
                    <wp:start x="0" y="0"/>
                    <wp:lineTo x="0" y="5038"/>
                    <wp:lineTo x="3290" y="8313"/>
                    <wp:lineTo x="3290" y="21411"/>
                    <wp:lineTo x="21386" y="21411"/>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78050"/>
                          <a:chOff x="0" y="-1"/>
                          <a:chExt cx="6670040" cy="2178251"/>
                        </a:xfrm>
                      </wpg:grpSpPr>
                      <pic:pic xmlns:pic="http://schemas.openxmlformats.org/drawingml/2006/picture">
                        <pic:nvPicPr>
                          <pic:cNvPr id="420" name="Picture 42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1"/>
                            <a:ext cx="5678805" cy="217825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pStyle w:val="Header"/>
                                <w:numPr>
                                  <w:ilvl w:val="0"/>
                                  <w:numId w:val="40"/>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CE194A" w:rsidRDefault="00CE194A" w:rsidP="00CE194A">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CE194A" w:rsidRPr="008C77C8" w:rsidRDefault="00CE194A" w:rsidP="00CE194A">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CE194A" w:rsidRPr="008C77C8" w:rsidRDefault="00CE194A" w:rsidP="00CE194A">
                              <w:pPr>
                                <w:pStyle w:val="Header"/>
                                <w:widowControl w:val="0"/>
                                <w:numPr>
                                  <w:ilvl w:val="0"/>
                                  <w:numId w:val="40"/>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6.K-2b] </w:t>
                              </w:r>
                              <w:r w:rsidRPr="008C77C8">
                                <w:rPr>
                                  <w:rFonts w:ascii="Arial" w:hAnsi="Arial" w:cs="Arial"/>
                                  <w:sz w:val="22"/>
                                  <w:szCs w:val="22"/>
                                </w:rPr>
                                <w:t>Follows teacher directions for safe participation and proper use of equipment with minimal reminders (K); Follows teacher directions for safe participation and proper use of equipment without teacher reminders (1); Works independently and safely in physical education (2a); Works safely with physical education equipment (2b)</w:t>
                              </w:r>
                              <w:r>
                                <w:rPr>
                                  <w:rFonts w:ascii="Arial" w:hAnsi="Arial" w:cs="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19" o:spid="_x0000_s1048" style="position:absolute;margin-left:39.15pt;margin-top:305.65pt;width:525.2pt;height:171.5pt;z-index:251667456;mso-position-horizontal-relative:page;mso-position-vertical-relative:page;mso-height-relative:margin" coordorigin=",-1" coordsize="6670040,217825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">
                <v:shape id="Picture 420" o:spid="_x0000_s1049"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24" o:title=""/>
                  <v:path arrowok="t"/>
                </v:shape>
                <v:shape id="Text Box 421" o:spid="_x0000_s1050" type="#_x0000_t202" style="position:absolute;left:991235;top:-1;width:5678805;height:21782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rsidR="00CE194A" w:rsidRDefault="00CE194A" w:rsidP="00CE194A">
                        <w:pPr>
                          <w:pStyle w:val="Header"/>
                          <w:numPr>
                            <w:ilvl w:val="0"/>
                            <w:numId w:val="40"/>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CE194A" w:rsidRDefault="00CE194A" w:rsidP="00CE194A">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CE194A" w:rsidRPr="008C77C8" w:rsidRDefault="00CE194A" w:rsidP="00CE194A">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CE194A" w:rsidRPr="008C77C8" w:rsidRDefault="00CE194A" w:rsidP="00CE194A">
                        <w:pPr>
                          <w:pStyle w:val="Header"/>
                          <w:widowControl w:val="0"/>
                          <w:numPr>
                            <w:ilvl w:val="0"/>
                            <w:numId w:val="40"/>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6.K-2b] </w:t>
                        </w:r>
                        <w:r w:rsidRPr="008C77C8">
                          <w:rPr>
                            <w:rFonts w:ascii="Arial" w:hAnsi="Arial" w:cs="Arial"/>
                            <w:sz w:val="22"/>
                            <w:szCs w:val="22"/>
                          </w:rPr>
                          <w:t>Follows teacher directions for safe participation and proper use of equipment with minimal reminders (K); Follows teacher directions for safe participation and proper use of equipment without teacher reminders (1); Works independently and safely in physical education (2a); Works safely with physical education equipment (2b)</w:t>
                        </w:r>
                        <w:r>
                          <w:rPr>
                            <w:rFonts w:ascii="Arial" w:hAnsi="Arial" w:cs="Arial"/>
                            <w:sz w:val="22"/>
                            <w:szCs w:val="22"/>
                          </w:rPr>
                          <w:t>.</w:t>
                        </w:r>
                      </w:p>
                    </w:txbxContent>
                  </v:textbox>
                </v:shape>
                <w10:wrap type="through" anchorx="page" anchory="page"/>
              </v:group>
            </w:pict>
          </mc:Fallback>
        </mc:AlternateContent>
      </w:r>
      <w:bookmarkEnd w:id="0"/>
      <w:r w:rsidR="00CE194A" w:rsidRPr="00CE194A">
        <mc:AlternateContent>
          <mc:Choice Requires="wpg">
            <w:drawing>
              <wp:anchor distT="0" distB="0" distL="114300" distR="114300" simplePos="0" relativeHeight="251668480" behindDoc="0" locked="0" layoutInCell="1" allowOverlap="1" wp14:anchorId="2F02129A" wp14:editId="7D906F04">
                <wp:simplePos x="0" y="0"/>
                <wp:positionH relativeFrom="page">
                  <wp:posOffset>502920</wp:posOffset>
                </wp:positionH>
                <wp:positionV relativeFrom="page">
                  <wp:posOffset>62223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pStyle w:val="Header"/>
                                <w:numPr>
                                  <w:ilvl w:val="0"/>
                                  <w:numId w:val="4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safe participation with a paddle look like?</w:t>
                              </w:r>
                            </w:p>
                            <w:p w:rsidR="00CE194A" w:rsidRDefault="00CE194A" w:rsidP="00CE194A">
                              <w:pPr>
                                <w:pStyle w:val="Header"/>
                                <w:numPr>
                                  <w:ilvl w:val="0"/>
                                  <w:numId w:val="41"/>
                                </w:numPr>
                                <w:rPr>
                                  <w:rFonts w:ascii="Arial" w:hAnsi="Arial"/>
                                  <w:sz w:val="22"/>
                                  <w:szCs w:val="22"/>
                                </w:rPr>
                              </w:pPr>
                              <w:r>
                                <w:rPr>
                                  <w:rFonts w:ascii="Arial" w:hAnsi="Arial"/>
                                  <w:b/>
                                  <w:sz w:val="22"/>
                                  <w:szCs w:val="22"/>
                                </w:rPr>
                                <w:t>DOK 2:</w:t>
                              </w:r>
                              <w:r>
                                <w:rPr>
                                  <w:rFonts w:ascii="Arial" w:hAnsi="Arial"/>
                                  <w:sz w:val="22"/>
                                  <w:szCs w:val="22"/>
                                </w:rPr>
                                <w:t xml:space="preserve"> How is safe participation different from unsafe participation?</w:t>
                              </w:r>
                            </w:p>
                            <w:p w:rsidR="00CE194A" w:rsidRPr="00F1777C" w:rsidRDefault="00CE194A" w:rsidP="00CE194A">
                              <w:pPr>
                                <w:pStyle w:val="Header"/>
                                <w:numPr>
                                  <w:ilvl w:val="0"/>
                                  <w:numId w:val="41"/>
                                </w:numPr>
                                <w:rPr>
                                  <w:rFonts w:ascii="Arial" w:hAnsi="Arial"/>
                                  <w:sz w:val="22"/>
                                  <w:szCs w:val="22"/>
                                </w:rPr>
                              </w:pPr>
                              <w:r>
                                <w:rPr>
                                  <w:rFonts w:ascii="Arial" w:hAnsi="Arial"/>
                                  <w:b/>
                                  <w:sz w:val="22"/>
                                  <w:szCs w:val="22"/>
                                </w:rPr>
                                <w:t>DOK 3:</w:t>
                              </w:r>
                              <w:r>
                                <w:rPr>
                                  <w:rFonts w:ascii="Arial" w:hAnsi="Arial"/>
                                  <w:sz w:val="22"/>
                                  <w:szCs w:val="22"/>
                                </w:rPr>
                                <w:t xml:space="preserve"> How is safe participation related to improving your skills?</w:t>
                              </w:r>
                            </w:p>
                            <w:p w:rsidR="00CE194A" w:rsidRPr="00C0404B" w:rsidRDefault="00CE194A" w:rsidP="00CE194A">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22" o:spid="_x0000_s1051" style="position:absolute;margin-left:39.6pt;margin-top:489.95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jAOc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">
                <v:shape id="Picture 423" o:spid="_x0000_s1052"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JU&#10;RDvEAAAA3AAAAA8AAABkcnMvZG93bnJldi54bWxEj0FrwkAUhO+F/oflFbzVjWmRNs1GVIh4E7VQ&#10;j4/sMwnNvg3ZV03/fbcgeBxm5hsmX4yuUxcaQuvZwGyagCKuvG25NvB5LJ/fQAVBtth5JgO/FGBR&#10;PD7kmFl/5T1dDlKrCOGQoYFGpM+0DlVDDsPU98TRO/vBoUQ51NoOeI1w1+k0SebaYctxocGe1g1V&#10;34cfZ6A6bXS5ttuvVZ3uT2eZya5078ZMnsblByihUe7hW3trDbymL/B/Jh4BXf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JURDvEAAAA3AAAAA8AAAAAAAAAAAAAAAAAnAIA&#10;AGRycy9kb3ducmV2LnhtbFBLBQYAAAAABAAEAPcAAACNAwAAAAA=&#10;">
                  <v:imagedata r:id="rId26" o:title=""/>
                  <v:path arrowok="t"/>
                </v:shape>
                <v:shape id="Text Box 424" o:spid="_x0000_s1053"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sOYHxAAA&#10;ANwAAAAPAAAAZHJzL2Rvd25yZXYueG1sRI9Pa8JAFMTvgt9heUJvutuQSpu6iigFTxXtH+jtkX0m&#10;odm3Ibsm8du7guBxmJnfMIvVYGvRUesrxxqeZwoEce5MxYWG76+P6SsIH5AN1o5Jw4U8rJbj0QIz&#10;43o+UHcMhYgQ9hlqKENoMil9XpJFP3MNcfROrrUYomwLaVrsI9zWMlFqLi1WHBdKbGhTUv5/PFsN&#10;P5+nv99U7YutfWl6NyjJ9k1q/TQZ1u8gAg3hEb63d0ZDmqRwOxOPgFx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bDmB8QAAADcAAAADwAAAAAAAAAAAAAAAACXAgAAZHJzL2Rv&#10;d25yZXYueG1sUEsFBgAAAAAEAAQA9QAAAIgDAAAAAA==&#10;" filled="f" stroked="f">
                  <v:textbox>
                    <w:txbxContent>
                      <w:p w:rsidR="00CE194A" w:rsidRDefault="00CE194A" w:rsidP="00CE194A">
                        <w:pPr>
                          <w:pStyle w:val="Header"/>
                          <w:numPr>
                            <w:ilvl w:val="0"/>
                            <w:numId w:val="4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safe participation with a paddle look like?</w:t>
                        </w:r>
                      </w:p>
                      <w:p w:rsidR="00CE194A" w:rsidRDefault="00CE194A" w:rsidP="00CE194A">
                        <w:pPr>
                          <w:pStyle w:val="Header"/>
                          <w:numPr>
                            <w:ilvl w:val="0"/>
                            <w:numId w:val="41"/>
                          </w:numPr>
                          <w:rPr>
                            <w:rFonts w:ascii="Arial" w:hAnsi="Arial"/>
                            <w:sz w:val="22"/>
                            <w:szCs w:val="22"/>
                          </w:rPr>
                        </w:pPr>
                        <w:r>
                          <w:rPr>
                            <w:rFonts w:ascii="Arial" w:hAnsi="Arial"/>
                            <w:b/>
                            <w:sz w:val="22"/>
                            <w:szCs w:val="22"/>
                          </w:rPr>
                          <w:t>DOK 2:</w:t>
                        </w:r>
                        <w:r>
                          <w:rPr>
                            <w:rFonts w:ascii="Arial" w:hAnsi="Arial"/>
                            <w:sz w:val="22"/>
                            <w:szCs w:val="22"/>
                          </w:rPr>
                          <w:t xml:space="preserve"> How is safe participation different from unsafe participation?</w:t>
                        </w:r>
                      </w:p>
                      <w:p w:rsidR="00CE194A" w:rsidRPr="00F1777C" w:rsidRDefault="00CE194A" w:rsidP="00CE194A">
                        <w:pPr>
                          <w:pStyle w:val="Header"/>
                          <w:numPr>
                            <w:ilvl w:val="0"/>
                            <w:numId w:val="41"/>
                          </w:numPr>
                          <w:rPr>
                            <w:rFonts w:ascii="Arial" w:hAnsi="Arial"/>
                            <w:sz w:val="22"/>
                            <w:szCs w:val="22"/>
                          </w:rPr>
                        </w:pPr>
                        <w:r>
                          <w:rPr>
                            <w:rFonts w:ascii="Arial" w:hAnsi="Arial"/>
                            <w:b/>
                            <w:sz w:val="22"/>
                            <w:szCs w:val="22"/>
                          </w:rPr>
                          <w:t>DOK 3:</w:t>
                        </w:r>
                        <w:r>
                          <w:rPr>
                            <w:rFonts w:ascii="Arial" w:hAnsi="Arial"/>
                            <w:sz w:val="22"/>
                            <w:szCs w:val="22"/>
                          </w:rPr>
                          <w:t xml:space="preserve"> How is safe participation related to improving your skills?</w:t>
                        </w:r>
                      </w:p>
                      <w:p w:rsidR="00CE194A" w:rsidRPr="00C0404B" w:rsidRDefault="00CE194A" w:rsidP="00CE194A">
                        <w:pPr>
                          <w:ind w:left="144"/>
                          <w:rPr>
                            <w:rFonts w:ascii="Arial" w:hAnsi="Arial"/>
                            <w:sz w:val="22"/>
                          </w:rPr>
                        </w:pPr>
                      </w:p>
                    </w:txbxContent>
                  </v:textbox>
                </v:shape>
                <w10:wrap type="through" anchorx="page" anchory="page"/>
              </v:group>
            </w:pict>
          </mc:Fallback>
        </mc:AlternateContent>
      </w:r>
      <w:r w:rsidR="00CE194A" w:rsidRPr="00CE194A">
        <mc:AlternateContent>
          <mc:Choice Requires="wpg">
            <w:drawing>
              <wp:anchor distT="0" distB="0" distL="114300" distR="114300" simplePos="0" relativeHeight="251669504" behindDoc="0" locked="0" layoutInCell="1" allowOverlap="1" wp14:anchorId="7A7A998E" wp14:editId="4C61D2AC">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Pr="00304D34" w:rsidRDefault="00CE194A" w:rsidP="00CE194A">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Quickly review students’ past experience with the activity Keep It Up, and emphasize the cumulative nature of their skill development and practice. Introducing the paddle to an activity that students know and have mastered allows them to connect prior learning and success to a new and more difficult task.</w:t>
                              </w:r>
                            </w:p>
                            <w:p w:rsidR="00CE194A" w:rsidRDefault="00CE194A" w:rsidP="00CE1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25" o:spid="_x0000_s1054" style="position:absolute;margin-left:39.6pt;margin-top:602.2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">
                <v:shape id="Picture 426" o:spid="_x0000_s105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r&#10;B03HAAAA3AAAAA8AAABkcnMvZG93bnJldi54bWxEj0FrAjEUhO8F/0N4Qm+aXVGxW6NosaJYCrWF&#10;0ttj89xdu3lZkqjrvzdCocdhZr5hpvPW1OJMzleWFaT9BARxbnXFhYKvz9feBIQPyBpry6TgSh7m&#10;s87DFDNtL/xB530oRISwz1BBGUKTSenzkgz6vm2Io3ewzmCI0hVSO7xEuKnlIEnG0mDFcaHEhl5K&#10;yn/3J6NgPcmXb7vR+5M7HNNtuhyuvq8/K6Ueu+3iGUSgNvyH/9obrWA4GMP9TDwCcnY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HirB03HAAAA3AAAAA8AAAAAAAAAAAAAAAAA&#10;nAIAAGRycy9kb3ducmV2LnhtbFBLBQYAAAAABAAEAPcAAACQAwAAAAA=&#10;">
                  <v:imagedata r:id="rId28" o:title=""/>
                  <v:path arrowok="t"/>
                </v:shape>
                <v:shape id="Text Box 32" o:spid="_x0000_s105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YnhwxAAA&#10;ANwAAAAPAAAAZHJzL2Rvd25yZXYueG1sRI9Ba8JAFITvgv9heYK3uqvY1kZXEUXoydK0Frw9ss8k&#10;mH0bsquJ/94VCh6HmfmGWaw6W4krNb50rGE8UiCIM2dKzjX8/uxeZiB8QDZYOSYNN/KwWvZ7C0yM&#10;a/mbrmnIRYSwT1BDEUKdSOmzgiz6kauJo3dyjcUQZZNL02Ab4baSE6XepMWS40KBNW0Kys7pxWo4&#10;7E/Hv6n6yrf2tW5dpyTbD6n1cNCt5yACdeEZ/m9/Gg3TyTs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WJ4cMQAAADcAAAADwAAAAAAAAAAAAAAAACXAgAAZHJzL2Rv&#10;d25yZXYueG1sUEsFBgAAAAAEAAQA9QAAAIgDAAAAAA==&#10;" filled="f" stroked="f">
                  <v:textbox>
                    <w:txbxContent>
                      <w:p w:rsidR="00CE194A" w:rsidRPr="00304D34" w:rsidRDefault="00CE194A" w:rsidP="00CE194A">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Quickly review students’ past experience with the activity Keep It Up, and emphasize the cumulative nature of their skill development and practice. Introducing the paddle to an activity that students know and have mastered allows them to connect prior learning and success to a new and more difficult task.</w:t>
                        </w:r>
                      </w:p>
                      <w:p w:rsidR="00CE194A" w:rsidRDefault="00CE194A" w:rsidP="00CE194A"/>
                    </w:txbxContent>
                  </v:textbox>
                </v:shape>
                <w10:wrap type="through" anchorx="page" anchory="page"/>
              </v:group>
            </w:pict>
          </mc:Fallback>
        </mc:AlternateContent>
      </w:r>
      <w:r w:rsidR="00CE194A" w:rsidRPr="00CE194A">
        <mc:AlternateContent>
          <mc:Choice Requires="wpg">
            <w:drawing>
              <wp:anchor distT="0" distB="0" distL="114300" distR="114300" simplePos="0" relativeHeight="251670528" behindDoc="0" locked="0" layoutInCell="1" allowOverlap="1" wp14:anchorId="1440323D" wp14:editId="7DD4102B">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428" name="Group 428"/>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429" name="Picture 429"/>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459" name="Text Box 459"/>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pStyle w:val="Header"/>
                                <w:numPr>
                                  <w:ilvl w:val="0"/>
                                  <w:numId w:val="42"/>
                                </w:numPr>
                                <w:rPr>
                                  <w:rFonts w:ascii="Arial" w:hAnsi="Arial"/>
                                  <w:sz w:val="22"/>
                                  <w:szCs w:val="22"/>
                                </w:rPr>
                              </w:pPr>
                              <w:r>
                                <w:rPr>
                                  <w:rFonts w:ascii="Arial" w:hAnsi="Arial"/>
                                  <w:sz w:val="22"/>
                                  <w:szCs w:val="22"/>
                                </w:rPr>
                                <w:t>Toss the balloon to the student, allowing her/him to track the tossed object and then strike it with the paddle.</w:t>
                              </w:r>
                            </w:p>
                            <w:p w:rsidR="00CE194A" w:rsidRPr="00CB28FB" w:rsidRDefault="00CE194A" w:rsidP="00CE194A">
                              <w:pPr>
                                <w:pStyle w:val="Header"/>
                                <w:ind w:left="360"/>
                                <w:rPr>
                                  <w:rFonts w:ascii="Arial" w:hAnsi="Arial"/>
                                  <w:sz w:val="22"/>
                                  <w:szCs w:val="22"/>
                                </w:rPr>
                              </w:pPr>
                            </w:p>
                            <w:p w:rsidR="00CE194A" w:rsidRDefault="00CE194A" w:rsidP="00CE194A"/>
                            <w:p w:rsidR="00CE194A" w:rsidRDefault="00CE194A" w:rsidP="00CE1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428" o:spid="_x0000_s1057" style="position:absolute;margin-left:39.6pt;margin-top:190pt;width:520.4pt;height:31.95pt;z-index:251670528;mso-position-horizontal-relative:page;mso-position-vertical-relative:page;mso-width-relative:margin" coordsize="6609454,4057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AdAKk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">
                <v:shape id="Picture 429" o:spid="_x0000_s1058" type="#_x0000_t75" style="position:absolute;top:52070;width:914400;height:1568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2p&#10;NsXDAAAA3AAAAA8AAABkcnMvZG93bnJldi54bWxEj0FrAjEUhO8F/0N4greadRGpq1HEInhYCtri&#10;+bF5blY3L8sm1fjvG0HocZiZb5jlOtpW3Kj3jWMFk3EGgrhyuuFawc/37v0DhA/IGlvHpOBBHtar&#10;wdsSC+3ufKDbMdQiQdgXqMCE0BVS+sqQRT92HXHyzq63GJLsa6l7vCe4bWWeZTNpseG0YLCjraHq&#10;evy1CjZ2+lmeLte2c5Hys7mUk69YKjUaxs0CRKAY/sOv9l4rmOZzeJ5JR0Cu/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bak2xcMAAADcAAAADwAAAAAAAAAAAAAAAACcAgAA&#10;ZHJzL2Rvd25yZXYueG1sUEsFBgAAAAAEAAQA9wAAAIwDAAAAAA==&#10;">
                  <v:imagedata r:id="rId30" o:title=""/>
                  <v:path arrowok="t"/>
                </v:shape>
                <v:shape id="Text Box 459" o:spid="_x0000_s1059" type="#_x0000_t202" style="position:absolute;left:985894;width:5623560;height:405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tzrkwwAA&#10;ANwAAAAPAAAAZHJzL2Rvd25yZXYueG1sRI9Bi8IwFITvC/6H8ARva6LootUoogieXNZVwdujebbF&#10;5qU00dZ/vxGEPQ4z8w0zX7a2FA+qfeFYw6CvQBCnzhScaTj+bj8nIHxANlg6Jg1P8rBcdD7mmBjX&#10;8A89DiETEcI+QQ15CFUipU9zsuj7riKO3tXVFkOUdSZNjU2E21IOlfqSFguOCzlWtM4pvR3uVsNp&#10;f72cR+o729hx1bhWSbZTqXWv265mIAK14T/8bu+MhtF4Cq8z8Qj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tzrkwwAAANwAAAAPAAAAAAAAAAAAAAAAAJcCAABkcnMvZG93&#10;bnJldi54bWxQSwUGAAAAAAQABAD1AAAAhwMAAAAA&#10;" filled="f" stroked="f">
                  <v:textbox>
                    <w:txbxContent>
                      <w:p w:rsidR="00CE194A" w:rsidRDefault="00CE194A" w:rsidP="00CE194A">
                        <w:pPr>
                          <w:pStyle w:val="Header"/>
                          <w:numPr>
                            <w:ilvl w:val="0"/>
                            <w:numId w:val="42"/>
                          </w:numPr>
                          <w:rPr>
                            <w:rFonts w:ascii="Arial" w:hAnsi="Arial"/>
                            <w:sz w:val="22"/>
                            <w:szCs w:val="22"/>
                          </w:rPr>
                        </w:pPr>
                        <w:r>
                          <w:rPr>
                            <w:rFonts w:ascii="Arial" w:hAnsi="Arial"/>
                            <w:sz w:val="22"/>
                            <w:szCs w:val="22"/>
                          </w:rPr>
                          <w:t>Toss the balloon to the student, allowing her/him to track the tossed object and then strike it with the paddle.</w:t>
                        </w:r>
                      </w:p>
                      <w:p w:rsidR="00CE194A" w:rsidRPr="00CB28FB" w:rsidRDefault="00CE194A" w:rsidP="00CE194A">
                        <w:pPr>
                          <w:pStyle w:val="Header"/>
                          <w:ind w:left="360"/>
                          <w:rPr>
                            <w:rFonts w:ascii="Arial" w:hAnsi="Arial"/>
                            <w:sz w:val="22"/>
                            <w:szCs w:val="22"/>
                          </w:rPr>
                        </w:pPr>
                      </w:p>
                      <w:p w:rsidR="00CE194A" w:rsidRDefault="00CE194A" w:rsidP="00CE194A"/>
                      <w:p w:rsidR="00CE194A" w:rsidRDefault="00CE194A" w:rsidP="00CE194A"/>
                    </w:txbxContent>
                  </v:textbox>
                </v:shape>
                <w10:wrap type="through" anchorx="page" anchory="page"/>
              </v:group>
            </w:pict>
          </mc:Fallback>
        </mc:AlternateContent>
      </w:r>
      <w:r w:rsidR="00CE194A" w:rsidRPr="00CE194A">
        <mc:AlternateContent>
          <mc:Choice Requires="wpg">
            <w:drawing>
              <wp:anchor distT="0" distB="0" distL="114300" distR="114300" simplePos="0" relativeHeight="251671552" behindDoc="0" locked="0" layoutInCell="1" allowOverlap="1" wp14:anchorId="1F786BA5" wp14:editId="69C6631E">
                <wp:simplePos x="0" y="0"/>
                <wp:positionH relativeFrom="page">
                  <wp:posOffset>502920</wp:posOffset>
                </wp:positionH>
                <wp:positionV relativeFrom="page">
                  <wp:posOffset>1371600</wp:posOffset>
                </wp:positionV>
                <wp:extent cx="6604000" cy="1000760"/>
                <wp:effectExtent l="0" t="0" r="0" b="0"/>
                <wp:wrapThrough wrapText="bothSides">
                  <wp:wrapPolygon edited="0">
                    <wp:start x="3323" y="0"/>
                    <wp:lineTo x="0" y="548"/>
                    <wp:lineTo x="0" y="7675"/>
                    <wp:lineTo x="3323" y="9320"/>
                    <wp:lineTo x="3323" y="20832"/>
                    <wp:lineTo x="21434" y="20832"/>
                    <wp:lineTo x="21434" y="0"/>
                    <wp:lineTo x="3323" y="0"/>
                  </wp:wrapPolygon>
                </wp:wrapThrough>
                <wp:docPr id="473" name="Group 473"/>
                <wp:cNvGraphicFramePr/>
                <a:graphic xmlns:a="http://schemas.openxmlformats.org/drawingml/2006/main">
                  <a:graphicData uri="http://schemas.microsoft.com/office/word/2010/wordprocessingGroup">
                    <wpg:wgp>
                      <wpg:cNvGrpSpPr/>
                      <wpg:grpSpPr>
                        <a:xfrm>
                          <a:off x="0" y="0"/>
                          <a:ext cx="6604000" cy="1000760"/>
                          <a:chOff x="0" y="0"/>
                          <a:chExt cx="6604262" cy="1000760"/>
                        </a:xfrm>
                      </wpg:grpSpPr>
                      <pic:pic xmlns:pic="http://schemas.openxmlformats.org/drawingml/2006/picture">
                        <pic:nvPicPr>
                          <pic:cNvPr id="487" name="Picture 487"/>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515" name="Text Box 515"/>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E194A" w:rsidRDefault="00CE194A" w:rsidP="00CE194A">
                              <w:pPr>
                                <w:pStyle w:val="Header"/>
                                <w:numPr>
                                  <w:ilvl w:val="0"/>
                                  <w:numId w:val="43"/>
                                </w:numPr>
                                <w:rPr>
                                  <w:rFonts w:ascii="Arial" w:hAnsi="Arial"/>
                                  <w:sz w:val="22"/>
                                  <w:szCs w:val="22"/>
                                </w:rPr>
                              </w:pPr>
                              <w:r>
                                <w:rPr>
                                  <w:rFonts w:ascii="Arial" w:hAnsi="Arial"/>
                                  <w:sz w:val="22"/>
                                  <w:szCs w:val="22"/>
                                </w:rPr>
                                <w:t>Challenge students to travel in general space while continuously hitting the object.</w:t>
                              </w:r>
                            </w:p>
                            <w:p w:rsidR="00CE194A" w:rsidRPr="00CB28FB" w:rsidRDefault="00CE194A" w:rsidP="00CE194A">
                              <w:pPr>
                                <w:pStyle w:val="Header"/>
                                <w:ind w:left="360"/>
                                <w:rPr>
                                  <w:rFonts w:ascii="Arial" w:hAnsi="Arial"/>
                                  <w:sz w:val="22"/>
                                  <w:szCs w:val="22"/>
                                </w:rPr>
                              </w:pPr>
                            </w:p>
                            <w:p w:rsidR="00CE194A" w:rsidRDefault="00CE194A" w:rsidP="00CE19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473" o:spid="_x0000_s1060" style="position:absolute;margin-left:39.6pt;margin-top:108pt;width:520pt;height:78.8pt;z-index:251671552;mso-position-horizontal-relative:page;mso-position-vertical-relative:page;mso-width-relative:margin" coordsize="6604262,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A4AKk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">
                <v:shape id="Picture 487" o:spid="_x0000_s1061" type="#_x0000_t75" style="position:absolute;top:40640;width:914400;height:302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Om&#10;nLzGAAAA3AAAAA8AAABkcnMvZG93bnJldi54bWxEj91qwkAUhO8LvsNyhN6IblqlanQVKZRaMOIv&#10;eHnIHpNg9mzIrhrf3i0UejnMzDfMdN6YUtyodoVlBW+9CARxanXBmYLD/qs7AuE8ssbSMil4kIP5&#10;rPUyxVjbO2/ptvOZCBB2MSrIva9iKV2ak0HXsxVx8M62NuiDrDOpa7wHuCnlexR9SIMFh4UcK/rM&#10;Kb3srkbBz/fa2mK8Oi4S7frRMekkp81Vqdd2s5iA8NT4//Bfe6kVDEZD+D0TjoCcPQ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46acvMYAAADcAAAADwAAAAAAAAAAAAAAAACc&#10;AgAAZHJzL2Rvd25yZXYueG1sUEsFBgAAAAAEAAQA9wAAAI8DAAAAAA==&#10;">
                  <v:imagedata r:id="rId32" o:title=""/>
                  <v:path arrowok="t"/>
                </v:shape>
                <v:shape id="Text Box 515" o:spid="_x0000_s1062"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cYa8wwAA&#10;ANwAAAAPAAAAZHJzL2Rvd25yZXYueG1sRI9Ba8JAFITvgv9heQVvZtfSFI2uIi0FT0q1Fbw9ss8k&#10;NPs2ZLcm/ntXEDwOM/MNs1j1thYXan3lWMMkUSCIc2cqLjT8HL7GUxA+IBusHZOGK3lYLYeDBWbG&#10;dfxNl30oRISwz1BDGUKTSenzkiz6xDXE0Tu71mKIsi2kabGLcFvLV6XepcWK40KJDX2UlP/t/62G&#10;3+35dHxTu+LTpk3neiXZzqTWo5d+PQcRqA/P8KO9MRrSS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cYa8wwAAANwAAAAPAAAAAAAAAAAAAAAAAJcCAABkcnMvZG93&#10;bnJldi54bWxQSwUGAAAAAAQABAD1AAAAhwMAAAAA&#10;" filled="f" stroked="f">
                  <v:textbox>
                    <w:txbxContent>
                      <w:p w:rsidR="00CE194A" w:rsidRDefault="00CE194A" w:rsidP="00CE194A">
                        <w:pPr>
                          <w:pStyle w:val="Header"/>
                          <w:numPr>
                            <w:ilvl w:val="0"/>
                            <w:numId w:val="43"/>
                          </w:numPr>
                          <w:rPr>
                            <w:rFonts w:ascii="Arial" w:hAnsi="Arial"/>
                            <w:sz w:val="22"/>
                            <w:szCs w:val="22"/>
                          </w:rPr>
                        </w:pPr>
                        <w:r>
                          <w:rPr>
                            <w:rFonts w:ascii="Arial" w:hAnsi="Arial"/>
                            <w:sz w:val="22"/>
                            <w:szCs w:val="22"/>
                          </w:rPr>
                          <w:t>Challenge students to travel in general space while continuously hitting the object.</w:t>
                        </w:r>
                      </w:p>
                      <w:p w:rsidR="00CE194A" w:rsidRPr="00CB28FB" w:rsidRDefault="00CE194A" w:rsidP="00CE194A">
                        <w:pPr>
                          <w:pStyle w:val="Header"/>
                          <w:ind w:left="360"/>
                          <w:rPr>
                            <w:rFonts w:ascii="Arial" w:hAnsi="Arial"/>
                            <w:sz w:val="22"/>
                            <w:szCs w:val="22"/>
                          </w:rPr>
                        </w:pPr>
                      </w:p>
                      <w:p w:rsidR="00CE194A" w:rsidRDefault="00CE194A" w:rsidP="00CE194A"/>
                    </w:txbxContent>
                  </v:textbox>
                </v:shape>
                <w10:wrap type="through" anchorx="page" anchory="page"/>
              </v:group>
            </w:pict>
          </mc:Fallback>
        </mc:AlternateContent>
      </w:r>
    </w:p>
    <w:sectPr w:rsidR="007A4780" w:rsidRPr="00F53869"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108E" w:rsidRDefault="00BE108E" w:rsidP="00233FF0">
      <w:r>
        <w:separator/>
      </w:r>
    </w:p>
  </w:endnote>
  <w:endnote w:type="continuationSeparator" w:id="0">
    <w:p w:rsidR="00BE108E" w:rsidRDefault="00BE108E"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Pr="008901F1" w:rsidRDefault="00BE108E"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CE194A">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BE108E" w:rsidRDefault="00BE108E" w:rsidP="008901F1">
    <w:pPr>
      <w:pStyle w:val="Footer"/>
      <w:ind w:right="360" w:firstLine="360"/>
    </w:pPr>
    <w:r>
      <w:rPr>
        <w:noProof/>
      </w:rPr>
      <w:drawing>
        <wp:anchor distT="0" distB="0" distL="114300" distR="114300" simplePos="0" relativeHeight="251661312" behindDoc="1" locked="0" layoutInCell="1" allowOverlap="1" wp14:anchorId="77F074BD" wp14:editId="5EBB7669">
          <wp:simplePos x="0" y="0"/>
          <wp:positionH relativeFrom="margin">
            <wp:align>center</wp:align>
          </wp:positionH>
          <wp:positionV relativeFrom="paragraph">
            <wp:posOffset>-201295</wp:posOffset>
          </wp:positionV>
          <wp:extent cx="6766553" cy="654388"/>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Pr="008901F1" w:rsidRDefault="00BE108E"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CE194A">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BE108E" w:rsidRPr="00896D43" w:rsidRDefault="00BE108E" w:rsidP="008901F1">
    <w:pPr>
      <w:pStyle w:val="Footer"/>
      <w:ind w:right="360" w:firstLine="360"/>
      <w:jc w:val="center"/>
    </w:pPr>
    <w:r>
      <w:rPr>
        <w:noProof/>
      </w:rPr>
      <w:drawing>
        <wp:anchor distT="0" distB="0" distL="114300" distR="114300" simplePos="0" relativeHeight="251659264" behindDoc="1" locked="0" layoutInCell="1" allowOverlap="1" wp14:anchorId="58BA8ECF" wp14:editId="08056DEC">
          <wp:simplePos x="0" y="0"/>
          <wp:positionH relativeFrom="margin">
            <wp:align>center</wp:align>
          </wp:positionH>
          <wp:positionV relativeFrom="paragraph">
            <wp:posOffset>-201295</wp:posOffset>
          </wp:positionV>
          <wp:extent cx="6766553" cy="654388"/>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108E" w:rsidRDefault="00BE108E" w:rsidP="00233FF0">
      <w:r>
        <w:separator/>
      </w:r>
    </w:p>
  </w:footnote>
  <w:footnote w:type="continuationSeparator" w:id="0">
    <w:p w:rsidR="00BE108E" w:rsidRDefault="00BE108E"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Default="00BE108E">
    <w:pPr>
      <w:pStyle w:val="Header"/>
    </w:pPr>
    <w:r>
      <w:rPr>
        <w:noProof/>
      </w:rPr>
      <w:drawing>
        <wp:anchor distT="0" distB="0" distL="114300" distR="114300" simplePos="0" relativeHeight="251660288" behindDoc="1" locked="0" layoutInCell="1" allowOverlap="1" wp14:anchorId="07E86BFE" wp14:editId="7A83B2C8">
          <wp:simplePos x="0" y="0"/>
          <wp:positionH relativeFrom="margin">
            <wp:align>center</wp:align>
          </wp:positionH>
          <wp:positionV relativeFrom="paragraph">
            <wp:posOffset>0</wp:posOffset>
          </wp:positionV>
          <wp:extent cx="6620724" cy="791268"/>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620724" cy="79126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E108E" w:rsidRDefault="00BE108E">
    <w:pPr>
      <w:pStyle w:val="Header"/>
    </w:pPr>
    <w:r>
      <w:rPr>
        <w:noProof/>
      </w:rPr>
      <w:drawing>
        <wp:anchor distT="0" distB="0" distL="114300" distR="114300" simplePos="0" relativeHeight="251658240" behindDoc="1" locked="0" layoutInCell="1" allowOverlap="1" wp14:anchorId="296E95BF" wp14:editId="12739A3B">
          <wp:simplePos x="0" y="0"/>
          <wp:positionH relativeFrom="margin">
            <wp:align>center</wp:align>
          </wp:positionH>
          <wp:positionV relativeFrom="paragraph">
            <wp:posOffset>4445</wp:posOffset>
          </wp:positionV>
          <wp:extent cx="6766560" cy="105217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521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75.05pt;height:175.05pt" o:bullet="t">
        <v:imagedata r:id="rId1" o:title="P-07-checkmark"/>
      </v:shape>
    </w:pict>
  </w:numPicBullet>
  <w:abstractNum w:abstractNumId="0">
    <w:nsid w:val="03A510D3"/>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537C4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23964"/>
    <w:multiLevelType w:val="hybridMultilevel"/>
    <w:tmpl w:val="DBD28E7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54C0C"/>
    <w:multiLevelType w:val="hybridMultilevel"/>
    <w:tmpl w:val="56E2AF6C"/>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002BF4"/>
    <w:multiLevelType w:val="hybridMultilevel"/>
    <w:tmpl w:val="E8FA7A4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B30E30"/>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4A0554"/>
    <w:multiLevelType w:val="hybridMultilevel"/>
    <w:tmpl w:val="1804A8F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436AB9"/>
    <w:multiLevelType w:val="hybridMultilevel"/>
    <w:tmpl w:val="2E7E18C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3E2A52"/>
    <w:multiLevelType w:val="hybridMultilevel"/>
    <w:tmpl w:val="8696CB2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FBE5134"/>
    <w:multiLevelType w:val="hybridMultilevel"/>
    <w:tmpl w:val="FC4EF3A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3311C88"/>
    <w:multiLevelType w:val="hybridMultilevel"/>
    <w:tmpl w:val="6DF6F53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336A0D"/>
    <w:multiLevelType w:val="hybridMultilevel"/>
    <w:tmpl w:val="98BC03BE"/>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BF5AF4"/>
    <w:multiLevelType w:val="hybridMultilevel"/>
    <w:tmpl w:val="CCB4D23E"/>
    <w:lvl w:ilvl="0" w:tplc="FD683ACA">
      <w:start w:val="1"/>
      <w:numFmt w:val="decimal"/>
      <w:lvlText w:val="%1."/>
      <w:lvlJc w:val="left"/>
      <w:pPr>
        <w:ind w:left="576" w:hanging="432"/>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764056"/>
    <w:multiLevelType w:val="hybridMultilevel"/>
    <w:tmpl w:val="E63AFE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F957AA0"/>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1145849"/>
    <w:multiLevelType w:val="hybridMultilevel"/>
    <w:tmpl w:val="7742807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AB6CD2"/>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4A53BA5"/>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6417623"/>
    <w:multiLevelType w:val="hybridMultilevel"/>
    <w:tmpl w:val="E6E4779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763675C"/>
    <w:multiLevelType w:val="hybridMultilevel"/>
    <w:tmpl w:val="068466A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81021A"/>
    <w:multiLevelType w:val="hybridMultilevel"/>
    <w:tmpl w:val="8634DF8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EA6757B"/>
    <w:multiLevelType w:val="hybridMultilevel"/>
    <w:tmpl w:val="857EA9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1311BE"/>
    <w:multiLevelType w:val="hybridMultilevel"/>
    <w:tmpl w:val="ACDCE402"/>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FDE0A2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19573F"/>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9E5381"/>
    <w:multiLevelType w:val="hybridMultilevel"/>
    <w:tmpl w:val="3384C6B8"/>
    <w:lvl w:ilvl="0" w:tplc="37A2C2E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5036D06"/>
    <w:multiLevelType w:val="hybridMultilevel"/>
    <w:tmpl w:val="61F8C36C"/>
    <w:lvl w:ilvl="0" w:tplc="7E90CDBC">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73D57EB"/>
    <w:multiLevelType w:val="hybridMultilevel"/>
    <w:tmpl w:val="16AADF68"/>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8BD77CA"/>
    <w:multiLevelType w:val="hybridMultilevel"/>
    <w:tmpl w:val="C00296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B3C186D"/>
    <w:multiLevelType w:val="hybridMultilevel"/>
    <w:tmpl w:val="99245EDA"/>
    <w:lvl w:ilvl="0" w:tplc="6352D2B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E0A500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EF9144B"/>
    <w:multiLevelType w:val="hybridMultilevel"/>
    <w:tmpl w:val="72E07584"/>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34D314C"/>
    <w:multiLevelType w:val="hybridMultilevel"/>
    <w:tmpl w:val="D39CA3D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5A6319F"/>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99D5797"/>
    <w:multiLevelType w:val="hybridMultilevel"/>
    <w:tmpl w:val="EF94BEE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C593D73"/>
    <w:multiLevelType w:val="hybridMultilevel"/>
    <w:tmpl w:val="2DEC14F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CCA1B62"/>
    <w:multiLevelType w:val="hybridMultilevel"/>
    <w:tmpl w:val="7DA225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D033B7D"/>
    <w:multiLevelType w:val="hybridMultilevel"/>
    <w:tmpl w:val="E4460CD8"/>
    <w:lvl w:ilvl="0" w:tplc="2D3A623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3"/>
  </w:num>
  <w:num w:numId="4">
    <w:abstractNumId w:val="26"/>
  </w:num>
  <w:num w:numId="5">
    <w:abstractNumId w:val="15"/>
  </w:num>
  <w:num w:numId="6">
    <w:abstractNumId w:val="8"/>
  </w:num>
  <w:num w:numId="7">
    <w:abstractNumId w:val="36"/>
  </w:num>
  <w:num w:numId="8">
    <w:abstractNumId w:val="41"/>
  </w:num>
  <w:num w:numId="9">
    <w:abstractNumId w:val="42"/>
  </w:num>
  <w:num w:numId="10">
    <w:abstractNumId w:val="16"/>
  </w:num>
  <w:num w:numId="11">
    <w:abstractNumId w:val="4"/>
  </w:num>
  <w:num w:numId="12">
    <w:abstractNumId w:val="39"/>
  </w:num>
  <w:num w:numId="13">
    <w:abstractNumId w:val="25"/>
  </w:num>
  <w:num w:numId="14">
    <w:abstractNumId w:val="32"/>
  </w:num>
  <w:num w:numId="15">
    <w:abstractNumId w:val="12"/>
  </w:num>
  <w:num w:numId="16">
    <w:abstractNumId w:val="27"/>
  </w:num>
  <w:num w:numId="17">
    <w:abstractNumId w:val="13"/>
  </w:num>
  <w:num w:numId="18">
    <w:abstractNumId w:val="33"/>
  </w:num>
  <w:num w:numId="19">
    <w:abstractNumId w:val="38"/>
  </w:num>
  <w:num w:numId="20">
    <w:abstractNumId w:val="17"/>
  </w:num>
  <w:num w:numId="21">
    <w:abstractNumId w:val="0"/>
  </w:num>
  <w:num w:numId="22">
    <w:abstractNumId w:val="34"/>
  </w:num>
  <w:num w:numId="23">
    <w:abstractNumId w:val="30"/>
  </w:num>
  <w:num w:numId="24">
    <w:abstractNumId w:val="19"/>
  </w:num>
  <w:num w:numId="25">
    <w:abstractNumId w:val="20"/>
  </w:num>
  <w:num w:numId="26">
    <w:abstractNumId w:val="29"/>
  </w:num>
  <w:num w:numId="27">
    <w:abstractNumId w:val="7"/>
  </w:num>
  <w:num w:numId="28">
    <w:abstractNumId w:val="1"/>
  </w:num>
  <w:num w:numId="29">
    <w:abstractNumId w:val="35"/>
  </w:num>
  <w:num w:numId="30">
    <w:abstractNumId w:val="14"/>
  </w:num>
  <w:num w:numId="31">
    <w:abstractNumId w:val="31"/>
  </w:num>
  <w:num w:numId="32">
    <w:abstractNumId w:val="21"/>
  </w:num>
  <w:num w:numId="33">
    <w:abstractNumId w:val="2"/>
  </w:num>
  <w:num w:numId="34">
    <w:abstractNumId w:val="22"/>
  </w:num>
  <w:num w:numId="35">
    <w:abstractNumId w:val="28"/>
  </w:num>
  <w:num w:numId="36">
    <w:abstractNumId w:val="40"/>
  </w:num>
  <w:num w:numId="37">
    <w:abstractNumId w:val="37"/>
  </w:num>
  <w:num w:numId="38">
    <w:abstractNumId w:val="10"/>
  </w:num>
  <w:num w:numId="39">
    <w:abstractNumId w:val="18"/>
  </w:num>
  <w:num w:numId="40">
    <w:abstractNumId w:val="9"/>
  </w:num>
  <w:num w:numId="41">
    <w:abstractNumId w:val="11"/>
  </w:num>
  <w:num w:numId="42">
    <w:abstractNumId w:val="5"/>
  </w:num>
  <w:num w:numId="43">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MLE0N7MwN7EwNTRQ0lEKTi0uzszPAykwqgUAzSqLviwAAAA="/>
  </w:docVars>
  <w:rsids>
    <w:rsidRoot w:val="00233FF0"/>
    <w:rsid w:val="000131CF"/>
    <w:rsid w:val="00033C58"/>
    <w:rsid w:val="000577E3"/>
    <w:rsid w:val="00087482"/>
    <w:rsid w:val="0009373C"/>
    <w:rsid w:val="00093DDA"/>
    <w:rsid w:val="000B73FB"/>
    <w:rsid w:val="000C0812"/>
    <w:rsid w:val="000C18FE"/>
    <w:rsid w:val="00124B81"/>
    <w:rsid w:val="00127ABE"/>
    <w:rsid w:val="00127C84"/>
    <w:rsid w:val="00136185"/>
    <w:rsid w:val="00155F29"/>
    <w:rsid w:val="001855BE"/>
    <w:rsid w:val="001A4745"/>
    <w:rsid w:val="001B66C7"/>
    <w:rsid w:val="001C2CF8"/>
    <w:rsid w:val="001D18DD"/>
    <w:rsid w:val="001E345B"/>
    <w:rsid w:val="001E68BA"/>
    <w:rsid w:val="00223B5E"/>
    <w:rsid w:val="002335BB"/>
    <w:rsid w:val="00233FF0"/>
    <w:rsid w:val="002418A4"/>
    <w:rsid w:val="00276491"/>
    <w:rsid w:val="002834DF"/>
    <w:rsid w:val="002B5097"/>
    <w:rsid w:val="002C7C4A"/>
    <w:rsid w:val="002E2F38"/>
    <w:rsid w:val="002E3B0C"/>
    <w:rsid w:val="00304D34"/>
    <w:rsid w:val="00306F7D"/>
    <w:rsid w:val="003130A7"/>
    <w:rsid w:val="003140D1"/>
    <w:rsid w:val="00376DE9"/>
    <w:rsid w:val="0039527B"/>
    <w:rsid w:val="003A5C99"/>
    <w:rsid w:val="003C2870"/>
    <w:rsid w:val="003D732B"/>
    <w:rsid w:val="00417AA6"/>
    <w:rsid w:val="004344F7"/>
    <w:rsid w:val="00437F5E"/>
    <w:rsid w:val="00467255"/>
    <w:rsid w:val="004B476C"/>
    <w:rsid w:val="004C2776"/>
    <w:rsid w:val="004C5C14"/>
    <w:rsid w:val="004D04E2"/>
    <w:rsid w:val="00500A82"/>
    <w:rsid w:val="00504D04"/>
    <w:rsid w:val="00525C27"/>
    <w:rsid w:val="005301C3"/>
    <w:rsid w:val="005849E9"/>
    <w:rsid w:val="00595EA4"/>
    <w:rsid w:val="00596287"/>
    <w:rsid w:val="005B1AD3"/>
    <w:rsid w:val="005C76DF"/>
    <w:rsid w:val="005E356B"/>
    <w:rsid w:val="0061754E"/>
    <w:rsid w:val="00626673"/>
    <w:rsid w:val="00632936"/>
    <w:rsid w:val="006549C5"/>
    <w:rsid w:val="00687DC6"/>
    <w:rsid w:val="006A0F4F"/>
    <w:rsid w:val="006C2F8F"/>
    <w:rsid w:val="006C4838"/>
    <w:rsid w:val="006D0205"/>
    <w:rsid w:val="006D1118"/>
    <w:rsid w:val="006E3DEF"/>
    <w:rsid w:val="00702D92"/>
    <w:rsid w:val="00704B6C"/>
    <w:rsid w:val="00712670"/>
    <w:rsid w:val="00721BD1"/>
    <w:rsid w:val="007267AA"/>
    <w:rsid w:val="007360B3"/>
    <w:rsid w:val="00771866"/>
    <w:rsid w:val="007736EB"/>
    <w:rsid w:val="007753CC"/>
    <w:rsid w:val="00777857"/>
    <w:rsid w:val="0079169F"/>
    <w:rsid w:val="00794312"/>
    <w:rsid w:val="007A4780"/>
    <w:rsid w:val="007C3E2F"/>
    <w:rsid w:val="007F55BB"/>
    <w:rsid w:val="0080405F"/>
    <w:rsid w:val="0084725F"/>
    <w:rsid w:val="008509BE"/>
    <w:rsid w:val="00855F03"/>
    <w:rsid w:val="008639D2"/>
    <w:rsid w:val="00881358"/>
    <w:rsid w:val="00883F1A"/>
    <w:rsid w:val="008901F1"/>
    <w:rsid w:val="00896D43"/>
    <w:rsid w:val="008C7539"/>
    <w:rsid w:val="008C77C8"/>
    <w:rsid w:val="008D2A46"/>
    <w:rsid w:val="008E45F0"/>
    <w:rsid w:val="008E612F"/>
    <w:rsid w:val="008E6A07"/>
    <w:rsid w:val="00915DA3"/>
    <w:rsid w:val="00961373"/>
    <w:rsid w:val="009911A7"/>
    <w:rsid w:val="009B2273"/>
    <w:rsid w:val="009B3B7A"/>
    <w:rsid w:val="009C554A"/>
    <w:rsid w:val="00A013F6"/>
    <w:rsid w:val="00A12EA1"/>
    <w:rsid w:val="00A16D38"/>
    <w:rsid w:val="00A42696"/>
    <w:rsid w:val="00A63F85"/>
    <w:rsid w:val="00A979C3"/>
    <w:rsid w:val="00AA28A9"/>
    <w:rsid w:val="00AB686B"/>
    <w:rsid w:val="00AC199D"/>
    <w:rsid w:val="00AD51BD"/>
    <w:rsid w:val="00B06516"/>
    <w:rsid w:val="00B07EC7"/>
    <w:rsid w:val="00B20B78"/>
    <w:rsid w:val="00B37666"/>
    <w:rsid w:val="00B415CC"/>
    <w:rsid w:val="00B45DA0"/>
    <w:rsid w:val="00B50B1A"/>
    <w:rsid w:val="00B55E54"/>
    <w:rsid w:val="00B656E1"/>
    <w:rsid w:val="00B709B2"/>
    <w:rsid w:val="00B86A8C"/>
    <w:rsid w:val="00BA7484"/>
    <w:rsid w:val="00BB4621"/>
    <w:rsid w:val="00BB5101"/>
    <w:rsid w:val="00BB6CF9"/>
    <w:rsid w:val="00BC12F1"/>
    <w:rsid w:val="00BC2074"/>
    <w:rsid w:val="00BE108E"/>
    <w:rsid w:val="00BE389A"/>
    <w:rsid w:val="00BE39A4"/>
    <w:rsid w:val="00BF74BE"/>
    <w:rsid w:val="00BF7D20"/>
    <w:rsid w:val="00C104B0"/>
    <w:rsid w:val="00C83BBF"/>
    <w:rsid w:val="00C848F1"/>
    <w:rsid w:val="00C868C9"/>
    <w:rsid w:val="00C95251"/>
    <w:rsid w:val="00CB28FB"/>
    <w:rsid w:val="00CB7D7D"/>
    <w:rsid w:val="00CC6EE8"/>
    <w:rsid w:val="00CE194A"/>
    <w:rsid w:val="00CE63DB"/>
    <w:rsid w:val="00CF6436"/>
    <w:rsid w:val="00D332A2"/>
    <w:rsid w:val="00D432A3"/>
    <w:rsid w:val="00D53EBF"/>
    <w:rsid w:val="00D55B3A"/>
    <w:rsid w:val="00D758B2"/>
    <w:rsid w:val="00D76DD3"/>
    <w:rsid w:val="00D82B31"/>
    <w:rsid w:val="00DC7BD1"/>
    <w:rsid w:val="00DD504A"/>
    <w:rsid w:val="00DF7F1F"/>
    <w:rsid w:val="00E041A0"/>
    <w:rsid w:val="00E108E7"/>
    <w:rsid w:val="00E335F8"/>
    <w:rsid w:val="00E80D95"/>
    <w:rsid w:val="00E80F5F"/>
    <w:rsid w:val="00E96F4A"/>
    <w:rsid w:val="00ED00BE"/>
    <w:rsid w:val="00EE7AB0"/>
    <w:rsid w:val="00F123BE"/>
    <w:rsid w:val="00F13CB6"/>
    <w:rsid w:val="00F44251"/>
    <w:rsid w:val="00F50145"/>
    <w:rsid w:val="00F53869"/>
    <w:rsid w:val="00F6250F"/>
    <w:rsid w:val="00F6261D"/>
    <w:rsid w:val="00F66197"/>
    <w:rsid w:val="00F66618"/>
    <w:rsid w:val="00F741AB"/>
    <w:rsid w:val="00F87FFE"/>
    <w:rsid w:val="00F97A94"/>
    <w:rsid w:val="00FA5389"/>
    <w:rsid w:val="00FA717B"/>
    <w:rsid w:val="00FA7850"/>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A4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2.xml"/><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jpg"/><Relationship Id="rId26" Type="http://schemas.openxmlformats.org/officeDocument/2006/relationships/image" Target="media/image19.jpeg"/><Relationship Id="rId27" Type="http://schemas.openxmlformats.org/officeDocument/2006/relationships/image" Target="media/image20.jpg"/><Relationship Id="rId28" Type="http://schemas.openxmlformats.org/officeDocument/2006/relationships/image" Target="media/image21.jpeg"/><Relationship Id="rId29" Type="http://schemas.openxmlformats.org/officeDocument/2006/relationships/image" Target="media/image2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jpeg"/><Relationship Id="rId31" Type="http://schemas.openxmlformats.org/officeDocument/2006/relationships/image" Target="media/image24.jpg"/><Relationship Id="rId32" Type="http://schemas.openxmlformats.org/officeDocument/2006/relationships/image" Target="media/image25.jpeg"/><Relationship Id="rId9" Type="http://schemas.openxmlformats.org/officeDocument/2006/relationships/image" Target="media/image2.jp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image" Target="media/image5.jpeg"/><Relationship Id="rId13" Type="http://schemas.openxmlformats.org/officeDocument/2006/relationships/image" Target="media/image6.jpg"/><Relationship Id="rId14" Type="http://schemas.openxmlformats.org/officeDocument/2006/relationships/image" Target="media/image7.jpe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footer2.xml.rels><?xml version="1.0" encoding="UTF-8" standalone="yes"?>
<Relationships xmlns="http://schemas.openxmlformats.org/package/2006/relationships"><Relationship Id="rId1" Type="http://schemas.openxmlformats.org/officeDocument/2006/relationships/image" Target="media/image13.jpg"/></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7B90E-28A9-DD4E-8237-5DF348AAF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6-01-06T19:39:00Z</dcterms:created>
  <dcterms:modified xsi:type="dcterms:W3CDTF">2016-01-06T19:39:00Z</dcterms:modified>
</cp:coreProperties>
</file>